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CE881" w14:textId="2CF19AE6" w:rsidR="00CB59FA" w:rsidRPr="00CC0D0E" w:rsidRDefault="002C233A" w:rsidP="00992D2E">
      <w:pPr>
        <w:rPr>
          <w:rFonts w:ascii="Arial" w:hAnsi="Arial" w:cs="Arial"/>
          <w:b/>
          <w:sz w:val="22"/>
          <w:szCs w:val="22"/>
        </w:rPr>
      </w:pPr>
      <w:bookmarkStart w:id="0" w:name="_Hlk79653162"/>
      <w:r>
        <w:rPr>
          <w:rFonts w:ascii="Arial" w:hAnsi="Arial"/>
          <w:b/>
          <w:sz w:val="22"/>
        </w:rPr>
        <w:t>Informacja prasowa</w:t>
      </w:r>
    </w:p>
    <w:p w14:paraId="561067B7" w14:textId="77777777" w:rsidR="00CB59FA" w:rsidRPr="00CC0D0E" w:rsidRDefault="00CB59FA" w:rsidP="00992D2E">
      <w:pPr>
        <w:rPr>
          <w:rFonts w:ascii="Arial" w:hAnsi="Arial" w:cs="Arial"/>
          <w:sz w:val="22"/>
          <w:szCs w:val="22"/>
          <w:lang w:val="en-US"/>
        </w:rPr>
      </w:pPr>
    </w:p>
    <w:p w14:paraId="4E67C2ED" w14:textId="47D82EE7" w:rsidR="00CB59FA" w:rsidRPr="00CC0D0E" w:rsidRDefault="00CB59FA" w:rsidP="00992D2E">
      <w:pPr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>Kontakt dla mediów:</w:t>
      </w:r>
    </w:p>
    <w:p w14:paraId="7DADEA11" w14:textId="17E1262D" w:rsidR="00CB59FA" w:rsidRPr="00CC0D0E" w:rsidRDefault="00CB59FA" w:rsidP="00992D2E">
      <w:pPr>
        <w:rPr>
          <w:rFonts w:ascii="Arial" w:hAnsi="Arial" w:cs="Arial"/>
          <w:color w:val="30302F" w:themeColor="text1"/>
          <w:sz w:val="22"/>
          <w:szCs w:val="22"/>
          <w:shd w:val="clear" w:color="auto" w:fill="FFFFFF"/>
        </w:rPr>
      </w:pPr>
      <w:r>
        <w:rPr>
          <w:rFonts w:ascii="Arial" w:hAnsi="Arial"/>
          <w:color w:val="30302F" w:themeColor="text1"/>
          <w:sz w:val="22"/>
          <w:shd w:val="clear" w:color="auto" w:fill="FFFFFF"/>
        </w:rPr>
        <w:t xml:space="preserve">Elni Van Rensburg - +1 830 317 0950 – </w:t>
      </w:r>
      <w:hyperlink r:id="rId10" w:history="1">
        <w:r>
          <w:rPr>
            <w:rStyle w:val="Hyperlink"/>
            <w:rFonts w:ascii="Arial" w:hAnsi="Arial"/>
            <w:sz w:val="22"/>
            <w:shd w:val="clear" w:color="auto" w:fill="FFFFFF"/>
          </w:rPr>
          <w:t>elni.vanrensburg@miraclon.com</w:t>
        </w:r>
      </w:hyperlink>
      <w:r>
        <w:rPr>
          <w:rFonts w:ascii="Arial" w:hAnsi="Arial"/>
          <w:color w:val="30302F" w:themeColor="text1"/>
          <w:sz w:val="22"/>
          <w:shd w:val="clear" w:color="auto" w:fill="FFFFFF"/>
        </w:rPr>
        <w:t xml:space="preserve"> </w:t>
      </w:r>
    </w:p>
    <w:p w14:paraId="48B71CBF" w14:textId="77777777" w:rsidR="00C62EC9" w:rsidRDefault="00C62EC9" w:rsidP="00C62EC9">
      <w:pPr>
        <w:rPr>
          <w:rFonts w:ascii="Arial" w:hAnsi="Arial" w:cs="Arial"/>
          <w:color w:val="30302F" w:themeColor="text1"/>
          <w:sz w:val="22"/>
          <w:szCs w:val="22"/>
          <w:lang w:val="en-US"/>
        </w:rPr>
      </w:pPr>
      <w:r>
        <w:rPr>
          <w:rFonts w:ascii="Arial" w:hAnsi="Arial" w:cs="Arial"/>
          <w:bCs/>
          <w:color w:val="30302F" w:themeColor="text1"/>
          <w:sz w:val="22"/>
          <w:szCs w:val="22"/>
          <w:lang w:val="en-US"/>
        </w:rPr>
        <w:t xml:space="preserve">AD Communications: Imogen Woods – +44 (0)1372 464 470 or </w:t>
      </w:r>
      <w:hyperlink r:id="rId11" w:history="1">
        <w:r>
          <w:rPr>
            <w:rStyle w:val="Hyperlink"/>
            <w:rFonts w:ascii="Arial" w:hAnsi="Arial" w:cs="Arial"/>
            <w:bCs/>
            <w:sz w:val="22"/>
            <w:szCs w:val="22"/>
            <w:lang w:val="es-ES"/>
          </w:rPr>
          <w:t>iwoods@adcomms.co.uk</w:t>
        </w:r>
      </w:hyperlink>
      <w:r>
        <w:rPr>
          <w:rFonts w:ascii="Arial" w:hAnsi="Arial" w:cs="Arial"/>
          <w:color w:val="30302F" w:themeColor="text1"/>
          <w:sz w:val="22"/>
          <w:szCs w:val="22"/>
          <w:lang w:val="en-US"/>
        </w:rPr>
        <w:t xml:space="preserve"> </w:t>
      </w:r>
    </w:p>
    <w:p w14:paraId="665F61DA" w14:textId="49AC1935" w:rsidR="00CB59FA" w:rsidRPr="00CC0D0E" w:rsidRDefault="00CB59FA" w:rsidP="00992D2E">
      <w:pPr>
        <w:rPr>
          <w:rFonts w:ascii="Arial" w:hAnsi="Arial" w:cs="Arial"/>
          <w:color w:val="30302F" w:themeColor="text1"/>
          <w:sz w:val="22"/>
          <w:szCs w:val="22"/>
          <w:lang w:val="en-US"/>
        </w:rPr>
      </w:pPr>
    </w:p>
    <w:p w14:paraId="7439C45B" w14:textId="0A63D78B" w:rsidR="00CB59FA" w:rsidRPr="00F515AA" w:rsidRDefault="00C62EC9" w:rsidP="00992D2E">
      <w:pPr>
        <w:rPr>
          <w:rFonts w:ascii="Arial" w:hAnsi="Arial" w:cs="Arial"/>
          <w:color w:val="30302F" w:themeColor="text1"/>
          <w:sz w:val="22"/>
          <w:szCs w:val="22"/>
        </w:rPr>
      </w:pPr>
      <w:r>
        <w:rPr>
          <w:rFonts w:ascii="Arial" w:hAnsi="Arial"/>
          <w:color w:val="000000"/>
          <w:sz w:val="22"/>
          <w:shd w:val="clear" w:color="auto" w:fill="FFFFFF"/>
        </w:rPr>
        <w:t>8</w:t>
      </w:r>
      <w:r w:rsidR="00067048">
        <w:rPr>
          <w:rFonts w:ascii="Arial" w:hAnsi="Arial"/>
          <w:color w:val="000000"/>
          <w:sz w:val="22"/>
          <w:shd w:val="clear" w:color="auto" w:fill="FFFFFF"/>
        </w:rPr>
        <w:t xml:space="preserve"> października </w:t>
      </w:r>
      <w:r w:rsidR="00067048">
        <w:rPr>
          <w:rFonts w:ascii="Arial" w:hAnsi="Arial"/>
          <w:color w:val="30302F" w:themeColor="text1"/>
          <w:sz w:val="22"/>
        </w:rPr>
        <w:t>2021 r.</w:t>
      </w:r>
    </w:p>
    <w:p w14:paraId="2D2042B6" w14:textId="77777777" w:rsidR="00923088" w:rsidRPr="00F515AA" w:rsidRDefault="00923088" w:rsidP="00992D2E">
      <w:pPr>
        <w:spacing w:line="360" w:lineRule="auto"/>
        <w:rPr>
          <w:rFonts w:ascii="Arial" w:hAnsi="Arial" w:cs="Arial"/>
          <w:color w:val="30302F" w:themeColor="text1"/>
          <w:sz w:val="22"/>
          <w:szCs w:val="22"/>
          <w:lang w:val="en-US"/>
        </w:rPr>
      </w:pPr>
    </w:p>
    <w:bookmarkEnd w:id="0"/>
    <w:p w14:paraId="07AC5DA1" w14:textId="2EFD3EA8" w:rsidR="00CB59FA" w:rsidRPr="00F515AA" w:rsidRDefault="0076656A" w:rsidP="00992D2E">
      <w:pPr>
        <w:spacing w:line="360" w:lineRule="auto"/>
        <w:jc w:val="center"/>
        <w:rPr>
          <w:rFonts w:ascii="Arial" w:hAnsi="Arial" w:cs="Arial"/>
          <w:b/>
          <w:sz w:val="26"/>
          <w:szCs w:val="26"/>
        </w:rPr>
      </w:pPr>
      <w:r>
        <w:rPr>
          <w:rFonts w:ascii="Arial" w:hAnsi="Arial"/>
          <w:b/>
          <w:sz w:val="26"/>
        </w:rPr>
        <w:t>Miraclon ogłasza zwycięzców konkursu 2021 Global Flexo Innovation Awards</w:t>
      </w:r>
    </w:p>
    <w:p w14:paraId="7A90A3EE" w14:textId="02305366" w:rsidR="00CB59FA" w:rsidRPr="00F515AA" w:rsidRDefault="00CC0D0E" w:rsidP="00992D2E">
      <w:pPr>
        <w:spacing w:line="360" w:lineRule="auto"/>
        <w:jc w:val="center"/>
        <w:rPr>
          <w:rFonts w:ascii="Arial" w:hAnsi="Arial" w:cs="Arial"/>
          <w:b/>
          <w:i/>
          <w:iCs/>
          <w:sz w:val="22"/>
          <w:szCs w:val="22"/>
        </w:rPr>
      </w:pPr>
      <w:r>
        <w:rPr>
          <w:rFonts w:ascii="Arial" w:hAnsi="Arial"/>
          <w:b/>
          <w:i/>
          <w:sz w:val="22"/>
        </w:rPr>
        <w:t>Kluczowe trendy obserwowane w branży fleksodruku to konwersja procesu druku do fleksografii, drukowanie za pomocą stałej palety kolorów, wzrost wydajności procesu produkcyjnego druku oraz druk ekologiczny</w:t>
      </w:r>
    </w:p>
    <w:p w14:paraId="2AE17497" w14:textId="77777777" w:rsidR="00012758" w:rsidRPr="00F07BC6" w:rsidRDefault="00012758" w:rsidP="00992D2E">
      <w:pPr>
        <w:spacing w:line="360" w:lineRule="auto"/>
        <w:jc w:val="both"/>
        <w:rPr>
          <w:rFonts w:ascii="Arial" w:hAnsi="Arial" w:cs="Arial"/>
          <w:sz w:val="22"/>
          <w:szCs w:val="22"/>
          <w:shd w:val="clear" w:color="auto" w:fill="FFFFFF"/>
        </w:rPr>
      </w:pPr>
    </w:p>
    <w:p w14:paraId="34ECC385" w14:textId="4A493ECB" w:rsidR="00425736" w:rsidRPr="00F515AA" w:rsidRDefault="00BE3956" w:rsidP="00992D2E">
      <w:pPr>
        <w:spacing w:line="360" w:lineRule="auto"/>
        <w:jc w:val="both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>
        <w:rPr>
          <w:rFonts w:ascii="Arial" w:hAnsi="Arial"/>
          <w:sz w:val="22"/>
          <w:shd w:val="clear" w:color="auto" w:fill="FFFFFF"/>
        </w:rPr>
        <w:t xml:space="preserve">Firma Miraclon ogłosiła dziś 13 zwycięzców konkursu Global Flexo Innovation Awards, który wyróżnia </w:t>
      </w:r>
      <w:r>
        <w:rPr>
          <w:rFonts w:ascii="Arial" w:hAnsi="Arial"/>
          <w:color w:val="000000"/>
          <w:sz w:val="22"/>
          <w:shd w:val="clear" w:color="auto" w:fill="FFFFFF"/>
        </w:rPr>
        <w:t xml:space="preserve">firmy napędzające transformację branży fleksodruku za pomocą technologii KODAK FLEXCEL NX. </w:t>
      </w:r>
      <w:r w:rsidR="004E6571" w:rsidRPr="004E6571">
        <w:rPr>
          <w:rFonts w:ascii="Arial" w:hAnsi="Arial"/>
          <w:color w:val="000000"/>
          <w:sz w:val="22"/>
          <w:shd w:val="clear" w:color="auto" w:fill="FFFFFF"/>
        </w:rPr>
        <w:t>Niezależne jury złożone z ośmiu ekspertów z branży fleksograficznej oceniło ponad 200 prac z 24 krajów w czasie hybrydowych obrad, w których jurorzy uczestniczyli zarówno osobiście, jak i za pośrednictwem aplikacji komputerowych.</w:t>
      </w:r>
    </w:p>
    <w:p w14:paraId="2848AD12" w14:textId="77777777" w:rsidR="00425736" w:rsidRPr="00F07BC6" w:rsidRDefault="00425736" w:rsidP="00992D2E">
      <w:pPr>
        <w:spacing w:line="360" w:lineRule="auto"/>
        <w:jc w:val="both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</w:p>
    <w:p w14:paraId="0642C05E" w14:textId="2403367A" w:rsidR="00BE3956" w:rsidRPr="00F515AA" w:rsidRDefault="00F515AA" w:rsidP="00992D2E">
      <w:pPr>
        <w:spacing w:line="360" w:lineRule="auto"/>
        <w:jc w:val="both"/>
        <w:rPr>
          <w:rFonts w:ascii="Arial" w:hAnsi="Arial" w:cs="Arial"/>
          <w:color w:val="000000" w:themeColor="accent4"/>
          <w:sz w:val="22"/>
          <w:szCs w:val="22"/>
          <w:shd w:val="clear" w:color="auto" w:fill="FFFFFF"/>
        </w:rPr>
      </w:pPr>
      <w:r>
        <w:rPr>
          <w:rFonts w:ascii="Arial" w:hAnsi="Arial"/>
          <w:color w:val="000000"/>
          <w:sz w:val="22"/>
          <w:shd w:val="clear" w:color="auto" w:fill="FFFFFF"/>
        </w:rPr>
        <w:t>Ponieważ warunkiem wstępnym udziału w konkursie była wysoka jakość, zgłoszenia były oceniane według czterech kryteriów: wydajności procesu produkcyjnego w firmie, konwersji z innych procesów druku do fleksodruku, poziomu kreatywności szaty graficznej projektu i zrównoważonych praktyk biznesowych w projekcie. Za wyróżnienie w dwóch kategoriach przyznawano nagrody Silver Award (siedmiu laureatów), w trzech kategoriach – Gold Award (pięciu laureatów), a we wszystkich czterech kategoriach – Platinum Award jako potwierdzenie zobowiązania do najwyższej jakości produkcji druku wobec branży</w:t>
      </w:r>
      <w:r>
        <w:rPr>
          <w:rFonts w:ascii="Arial" w:hAnsi="Arial"/>
          <w:color w:val="000000" w:themeColor="accent4"/>
          <w:sz w:val="22"/>
          <w:shd w:val="clear" w:color="auto" w:fill="FFFFFF"/>
        </w:rPr>
        <w:t xml:space="preserve"> i klientów laureatów. W tym roku pierwszym w historii laureatem, który zdobył platynowe wyróżnienie, została firma Lorytex (Urugwaj). Jurorzy przyznali także nagrody główne czterem zwycięzcom, którzy ich zdaniem mają największy wpływ na rozwój procesu fleksodruku. </w:t>
      </w:r>
    </w:p>
    <w:p w14:paraId="44A96114" w14:textId="1F0D36B3" w:rsidR="00D41CC0" w:rsidRPr="00F07BC6" w:rsidRDefault="00D41CC0" w:rsidP="00992D2E">
      <w:pPr>
        <w:spacing w:line="360" w:lineRule="auto"/>
        <w:jc w:val="both"/>
        <w:rPr>
          <w:rFonts w:ascii="Arial" w:hAnsi="Arial" w:cs="Arial"/>
          <w:color w:val="000000" w:themeColor="accent4"/>
          <w:sz w:val="22"/>
          <w:szCs w:val="22"/>
          <w:shd w:val="clear" w:color="auto" w:fill="FFFFFF"/>
        </w:rPr>
      </w:pPr>
    </w:p>
    <w:p w14:paraId="62AD495E" w14:textId="7EB4567D" w:rsidR="00E90C32" w:rsidRPr="00F515AA" w:rsidRDefault="00BE3956" w:rsidP="00992D2E">
      <w:pPr>
        <w:spacing w:line="360" w:lineRule="auto"/>
        <w:jc w:val="both"/>
        <w:rPr>
          <w:rFonts w:ascii="Arial" w:hAnsi="Arial" w:cs="Arial"/>
          <w:color w:val="000000" w:themeColor="accent4"/>
          <w:sz w:val="22"/>
          <w:szCs w:val="22"/>
          <w:shd w:val="clear" w:color="auto" w:fill="FFFFFF"/>
        </w:rPr>
      </w:pPr>
      <w:r>
        <w:rPr>
          <w:rFonts w:ascii="Arial" w:hAnsi="Arial"/>
          <w:color w:val="000000" w:themeColor="accent4"/>
          <w:sz w:val="22"/>
          <w:shd w:val="clear" w:color="auto" w:fill="FFFFFF"/>
        </w:rPr>
        <w:t xml:space="preserve">„W czasach, kiedy wszyscy doświadczamy trudności z powodu pandemii, ci zwycięzcy udowadniają, że jesteśmy częścią niezwykle odpornej branży, której przedstawiciele wprowadzają innowacje napędzającej kreatywność oraz wydajne, spójne i zrównoważone procesy produkcyjne” — komentuje Grant Blewett, główny dyrektor handlowy, Miraclon. „Wysokie wskaźniki konwersji z innych procesów druku do fleksodruku, koncentracja na drukowaniu za pomocą stałej palety kolorów i starania w zakresie maksymalizacji produktywności i wydajności maszyn, które również przyczyniają się do zrównoważonego </w:t>
      </w:r>
      <w:r>
        <w:rPr>
          <w:rFonts w:ascii="Arial" w:hAnsi="Arial"/>
          <w:color w:val="000000" w:themeColor="accent4"/>
          <w:sz w:val="22"/>
          <w:shd w:val="clear" w:color="auto" w:fill="FFFFFF"/>
        </w:rPr>
        <w:lastRenderedPageBreak/>
        <w:t>rozwoju, jaki obserwujemy w wielu pracach, pokazują, jak bardzo branża flexo jest gotowa stać się preferowanym procesem druku opakowań”.</w:t>
      </w:r>
    </w:p>
    <w:p w14:paraId="5420D74E" w14:textId="14522A87" w:rsidR="00E90C32" w:rsidRPr="00F07BC6" w:rsidRDefault="00E90C32" w:rsidP="00992D2E">
      <w:pPr>
        <w:spacing w:line="360" w:lineRule="auto"/>
        <w:jc w:val="both"/>
        <w:rPr>
          <w:rFonts w:ascii="Arial" w:hAnsi="Arial" w:cs="Arial"/>
          <w:color w:val="000000" w:themeColor="accent4"/>
          <w:sz w:val="22"/>
          <w:szCs w:val="22"/>
          <w:shd w:val="clear" w:color="auto" w:fill="FFFFFF"/>
        </w:rPr>
      </w:pPr>
    </w:p>
    <w:p w14:paraId="1A798493" w14:textId="53D51C35" w:rsidR="00D41CC0" w:rsidRPr="00F515AA" w:rsidRDefault="00D41CC0" w:rsidP="00D41CC0">
      <w:pPr>
        <w:spacing w:line="360" w:lineRule="auto"/>
        <w:jc w:val="both"/>
        <w:rPr>
          <w:rFonts w:ascii="Arial" w:hAnsi="Arial" w:cs="Arial"/>
          <w:color w:val="000000" w:themeColor="accent4"/>
          <w:sz w:val="22"/>
          <w:szCs w:val="22"/>
          <w:shd w:val="clear" w:color="auto" w:fill="FFFFFF"/>
        </w:rPr>
      </w:pPr>
      <w:r>
        <w:rPr>
          <w:rFonts w:ascii="Arial" w:hAnsi="Arial"/>
          <w:color w:val="000000" w:themeColor="accent4"/>
          <w:sz w:val="22"/>
          <w:shd w:val="clear" w:color="auto" w:fill="FFFFFF"/>
        </w:rPr>
        <w:t>Spośród najlepszych 13 firm, siedmiu zwycięzców pochodzi z Ameryki Łacińskiej, trzech z Europy, dwóch z Ameryki Północnej i jeden z regionu Azji Pacyfiku. „Cieszymy się widząc, jak firmy z całego świata wprowadzają innowacje i wykazują się kreatywnością, rozwijając swoją działalność, a także napędzając transformację branży fleksodruku” — kontynuuje Grant. „Każdy z laureatów, jak również firmy, które otrzymały specjalne wyróżnienia, wykazały niesamowite zaangażowanie w rozwój fleksodruku, dając wspaniały przykład, co można osiągnąć w pełni wykorzystując dostępne narzędzia i technologię – powinno to zmotywować pozostałą część branży do tego samego”.</w:t>
      </w:r>
    </w:p>
    <w:p w14:paraId="58A2C84E" w14:textId="77777777" w:rsidR="00D41CC0" w:rsidRPr="00F07BC6" w:rsidRDefault="00D41CC0" w:rsidP="00D41CC0">
      <w:pPr>
        <w:spacing w:line="360" w:lineRule="auto"/>
        <w:jc w:val="both"/>
        <w:rPr>
          <w:rFonts w:ascii="Arial" w:hAnsi="Arial" w:cs="Arial"/>
          <w:color w:val="000000" w:themeColor="accent4"/>
          <w:sz w:val="22"/>
          <w:szCs w:val="22"/>
          <w:shd w:val="clear" w:color="auto" w:fill="FFFFFF"/>
        </w:rPr>
      </w:pPr>
    </w:p>
    <w:p w14:paraId="419C4D97" w14:textId="30FE185F" w:rsidR="008F6A73" w:rsidRPr="00F515AA" w:rsidRDefault="008F6A73" w:rsidP="00E90C32">
      <w:pPr>
        <w:pStyle w:val="NormalWeb"/>
        <w:spacing w:before="0" w:beforeAutospacing="0" w:after="0" w:afterAutospacing="0"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>Pełna lista honorowa przedstawia się następująco:</w:t>
      </w:r>
    </w:p>
    <w:p w14:paraId="1EF9AFB5" w14:textId="77777777" w:rsidR="00444A25" w:rsidRPr="00F515AA" w:rsidRDefault="00444A25" w:rsidP="00E90C32">
      <w:pPr>
        <w:pStyle w:val="NormalWeb"/>
        <w:spacing w:before="0" w:beforeAutospacing="0" w:after="0" w:afterAutospacing="0" w:line="360" w:lineRule="auto"/>
        <w:rPr>
          <w:rFonts w:ascii="Arial" w:hAnsi="Arial" w:cs="Arial"/>
          <w:sz w:val="22"/>
          <w:szCs w:val="22"/>
        </w:rPr>
      </w:pPr>
    </w:p>
    <w:p w14:paraId="75BEE572" w14:textId="6BD67942" w:rsidR="00CF51C4" w:rsidRPr="00F515AA" w:rsidRDefault="00CF51C4" w:rsidP="00E90C32">
      <w:pPr>
        <w:pStyle w:val="NormalWeb"/>
        <w:spacing w:before="0" w:beforeAutospacing="0" w:after="0" w:afterAutospacing="0" w:line="360" w:lineRule="auto"/>
        <w:rPr>
          <w:rFonts w:ascii="Arial" w:hAnsi="Arial" w:cs="Arial"/>
          <w:b/>
          <w:bCs/>
          <w:sz w:val="22"/>
          <w:szCs w:val="22"/>
          <w:u w:val="single"/>
        </w:rPr>
      </w:pPr>
      <w:r>
        <w:rPr>
          <w:rFonts w:ascii="Arial" w:hAnsi="Arial"/>
          <w:b/>
          <w:sz w:val="22"/>
          <w:u w:val="single"/>
        </w:rPr>
        <w:t>Zdobywcy głównych nagród (w kolejności alfabetycznej)</w:t>
      </w:r>
    </w:p>
    <w:p w14:paraId="1DF6D642" w14:textId="77777777" w:rsidR="00444A25" w:rsidRPr="00F515AA" w:rsidRDefault="00444A25" w:rsidP="00E90C32">
      <w:pPr>
        <w:pStyle w:val="NormalWeb"/>
        <w:spacing w:before="0" w:beforeAutospacing="0" w:after="0" w:afterAutospacing="0" w:line="360" w:lineRule="auto"/>
        <w:rPr>
          <w:rFonts w:ascii="Arial" w:hAnsi="Arial" w:cs="Arial"/>
          <w:b/>
          <w:bCs/>
          <w:sz w:val="22"/>
          <w:szCs w:val="22"/>
          <w:u w:val="single"/>
        </w:rPr>
      </w:pPr>
    </w:p>
    <w:p w14:paraId="5A1CA543" w14:textId="2E56E551" w:rsidR="00CF51C4" w:rsidRPr="002A6D33" w:rsidRDefault="00CF51C4" w:rsidP="00DB7648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/>
          <w:b/>
          <w:color w:val="000000"/>
          <w:sz w:val="22"/>
        </w:rPr>
        <w:t>Bosisio SA, Celomat SA i Mondelez SA, Argentyna (praca wspólna) – Gold Award</w:t>
      </w:r>
    </w:p>
    <w:p w14:paraId="34ACFC7A" w14:textId="06575D98" w:rsidR="00CF51C4" w:rsidRPr="00F515AA" w:rsidRDefault="00CF51C4" w:rsidP="00DB7648">
      <w:pPr>
        <w:pStyle w:val="ListParagraph"/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/>
          <w:color w:val="000000"/>
          <w:sz w:val="22"/>
        </w:rPr>
        <w:t>Firmy Bosisio SA i Celomat wspólnie starały się pokazać firmie Mondelez, że fleksodruk stanowi opłacalną, wysokiej jakości alternatywę dla grawiury, spełniając jej oczekiwania w zakresie krótszych czasów realizacji i niższych kosztów. Obejmowało to wprowadzenie rozszerzonej gamy kolorów (ECG).</w:t>
      </w:r>
    </w:p>
    <w:p w14:paraId="39B6D9A6" w14:textId="0300D023" w:rsidR="00CF51C4" w:rsidRPr="00F515AA" w:rsidRDefault="00CF51C4" w:rsidP="00E90C32">
      <w:pPr>
        <w:spacing w:line="360" w:lineRule="auto"/>
        <w:rPr>
          <w:rFonts w:ascii="Arial" w:hAnsi="Arial" w:cs="Arial"/>
          <w:sz w:val="22"/>
          <w:szCs w:val="22"/>
          <w:lang w:val="en-US"/>
        </w:rPr>
      </w:pPr>
    </w:p>
    <w:p w14:paraId="419E2D9E" w14:textId="4BD226F3" w:rsidR="00CF51C4" w:rsidRPr="00F515AA" w:rsidRDefault="00CF51C4" w:rsidP="00DB7648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/>
          <w:b/>
          <w:sz w:val="22"/>
        </w:rPr>
        <w:t>Fathom Optics, Grace Label Inc i Confluence Brewing Company, Stany Zjednoczone (praca wspólna) – Gold Award</w:t>
      </w:r>
    </w:p>
    <w:p w14:paraId="227EA41A" w14:textId="7776D1A7" w:rsidR="00CF51C4" w:rsidRPr="00F515AA" w:rsidRDefault="00CF51C4" w:rsidP="00DB7648">
      <w:pPr>
        <w:pStyle w:val="ListParagraph"/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>W czymś, co jurorzy opisali jako „naprawdę imponująca innowacja”, firmy Grace Label i Fathom Optics stworzyły uderzający, wielowymiarowy ruchomy obraz 3D na standardowej maszynie fleksograficznej bez żadnych dodatkowych etapów – osiągnięcie, jakiego jury jeszcze nie widziało.</w:t>
      </w:r>
    </w:p>
    <w:p w14:paraId="2E608157" w14:textId="77777777" w:rsidR="000A039D" w:rsidRPr="00F07BC6" w:rsidRDefault="000A039D" w:rsidP="00E90C32">
      <w:pPr>
        <w:spacing w:line="360" w:lineRule="auto"/>
        <w:rPr>
          <w:rFonts w:ascii="Arial" w:hAnsi="Arial" w:cs="Arial"/>
          <w:sz w:val="22"/>
          <w:szCs w:val="22"/>
        </w:rPr>
      </w:pPr>
    </w:p>
    <w:p w14:paraId="474EAC24" w14:textId="74E67415" w:rsidR="000A039D" w:rsidRPr="00F515AA" w:rsidRDefault="000A039D" w:rsidP="00DB7648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/>
          <w:b/>
          <w:sz w:val="22"/>
        </w:rPr>
        <w:t>Mega Embalagens, Multipack i Pontyn, Brazylia (praca wspólna) – Silver Award</w:t>
      </w:r>
    </w:p>
    <w:p w14:paraId="0D17CD73" w14:textId="43E2CAA1" w:rsidR="00F26E6C" w:rsidRPr="00F26E6C" w:rsidRDefault="00F26E6C" w:rsidP="00F26E6C">
      <w:pPr>
        <w:pStyle w:val="NormalWeb"/>
        <w:shd w:val="clear" w:color="auto" w:fill="FFFFFF"/>
        <w:spacing w:before="0" w:beforeAutospacing="0" w:line="360" w:lineRule="auto"/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 xml:space="preserve">Firma Mega Embalagens połączyła proces rozszerzonej gamy kolorów (ECG) z matrycami drukarskimi Flexcel NX, aby połączyć cztery zadania, co pozwoliło zaoszczędzić czas potrzebny na trzy konfiguracje druku oraz 23 płyty, skracając czas konfiguracji aż o 40%. </w:t>
      </w:r>
    </w:p>
    <w:p w14:paraId="2D9E5646" w14:textId="77777777" w:rsidR="000A039D" w:rsidRPr="00F07BC6" w:rsidRDefault="000A039D" w:rsidP="00E90C32">
      <w:pPr>
        <w:spacing w:line="360" w:lineRule="auto"/>
        <w:rPr>
          <w:rFonts w:ascii="Arial" w:hAnsi="Arial" w:cs="Arial"/>
          <w:sz w:val="22"/>
          <w:szCs w:val="22"/>
        </w:rPr>
      </w:pPr>
    </w:p>
    <w:p w14:paraId="7AB1E61D" w14:textId="3CC82FF8" w:rsidR="000A039D" w:rsidRPr="00F515AA" w:rsidRDefault="000A039D" w:rsidP="00DB7648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/>
          <w:b/>
          <w:sz w:val="22"/>
        </w:rPr>
        <w:lastRenderedPageBreak/>
        <w:t>Sunshine FPC i Trisoft Graphics, Stany Zjednoczone (praca wspólna) – Gold Award</w:t>
      </w:r>
    </w:p>
    <w:p w14:paraId="15D5E910" w14:textId="5DEE2E23" w:rsidR="000A039D" w:rsidRPr="00F515AA" w:rsidRDefault="00EB1C6A" w:rsidP="00DB7648">
      <w:pPr>
        <w:pStyle w:val="ListParagraph"/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/>
          <w:color w:val="30302F" w:themeColor="text1"/>
          <w:sz w:val="22"/>
        </w:rPr>
        <w:t xml:space="preserve">Firma Sunshine FPC z Kalifornii, pionowo zintegrowany producent, oraz przygotowalnia do druku Trisoft, przekształciły zaimportowane z zagranicy zadanie wklęsłodruku, oszczędzając na czasie i transporcie, a także poprawiając kontrolę jakości. Drukując na </w:t>
      </w:r>
      <w:r>
        <w:rPr>
          <w:rFonts w:ascii="Arial" w:hAnsi="Arial"/>
          <w:sz w:val="22"/>
        </w:rPr>
        <w:t xml:space="preserve">ekologicznym podłożu, firma Sunshine zmniejszyła całkowitą grubość, wielkość i wymiary opakowania, eliminując proces laminowania, a także ograniczając odpady i zużycie energii. </w:t>
      </w:r>
    </w:p>
    <w:p w14:paraId="0EE4CDA5" w14:textId="77777777" w:rsidR="000A039D" w:rsidRPr="00F07BC6" w:rsidRDefault="000A039D" w:rsidP="00E90C32">
      <w:pPr>
        <w:spacing w:line="360" w:lineRule="auto"/>
        <w:rPr>
          <w:rFonts w:ascii="Arial" w:hAnsi="Arial" w:cs="Arial"/>
          <w:sz w:val="22"/>
          <w:szCs w:val="22"/>
        </w:rPr>
      </w:pPr>
    </w:p>
    <w:p w14:paraId="584DABEF" w14:textId="36C9C551" w:rsidR="007613EE" w:rsidRPr="00F515AA" w:rsidRDefault="007613EE" w:rsidP="00E90C32">
      <w:pPr>
        <w:spacing w:line="360" w:lineRule="auto"/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/>
          <w:b/>
          <w:sz w:val="22"/>
          <w:u w:val="single"/>
        </w:rPr>
        <w:t>Laureaci (w kolejności alfabetycznej)</w:t>
      </w:r>
    </w:p>
    <w:p w14:paraId="7E8EC51A" w14:textId="1B77C177" w:rsidR="00CF51C4" w:rsidRDefault="00CF51C4" w:rsidP="00E90C32">
      <w:pPr>
        <w:spacing w:line="360" w:lineRule="auto"/>
        <w:rPr>
          <w:rFonts w:ascii="Arial" w:hAnsi="Arial" w:cs="Arial"/>
          <w:sz w:val="22"/>
          <w:szCs w:val="22"/>
          <w:lang w:val="en-US"/>
        </w:rPr>
      </w:pPr>
    </w:p>
    <w:p w14:paraId="5C45BA29" w14:textId="6E44369D" w:rsidR="00990351" w:rsidRPr="00990351" w:rsidRDefault="00990351" w:rsidP="00E90C32">
      <w:pPr>
        <w:spacing w:line="360" w:lineRule="auto"/>
        <w:rPr>
          <w:rFonts w:ascii="Arial" w:hAnsi="Arial" w:cs="Arial"/>
          <w:b/>
          <w:bCs/>
          <w:sz w:val="22"/>
          <w:szCs w:val="22"/>
          <w:u w:val="single"/>
        </w:rPr>
      </w:pPr>
      <w:r>
        <w:rPr>
          <w:rFonts w:ascii="Arial" w:hAnsi="Arial"/>
          <w:b/>
          <w:sz w:val="22"/>
          <w:u w:val="single"/>
        </w:rPr>
        <w:t>Platinum Award:</w:t>
      </w:r>
    </w:p>
    <w:p w14:paraId="2C07B54F" w14:textId="3201B7CF" w:rsidR="00990351" w:rsidRPr="00F515AA" w:rsidRDefault="00990351" w:rsidP="00990351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/>
          <w:b/>
          <w:color w:val="000000"/>
          <w:sz w:val="22"/>
        </w:rPr>
        <w:t>Lorytex, Urugwaj</w:t>
      </w:r>
    </w:p>
    <w:p w14:paraId="3EC35DFB" w14:textId="4070A50D" w:rsidR="00990351" w:rsidRPr="00F515AA" w:rsidRDefault="00990351" w:rsidP="00990351">
      <w:pPr>
        <w:pStyle w:val="ListParagraph"/>
        <w:spacing w:line="360" w:lineRule="auto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</w:rPr>
        <w:t xml:space="preserve">Firma Lorytex została pierwszym w historii zdobywcą GFIA Platinum Award za wyjątkową kompleksową wydajność. Przenosząc opakowanie giętkie, drukowane wcześniej w Chinach przy użyciu wklęsłodruku, do lokalnej produkcji fleksograficznej, praca jest dowodem wyjątkowej współpracy między firmą Lorytex, przetwórcą i marką przy pokonywaniu wielu wyzwań technicznych i wdrożeniu procesu produkcyjnego ECG. </w:t>
      </w:r>
    </w:p>
    <w:p w14:paraId="0F2FA962" w14:textId="67F94E8E" w:rsidR="00990351" w:rsidRPr="00F07BC6" w:rsidRDefault="00990351" w:rsidP="00E90C32">
      <w:pPr>
        <w:spacing w:line="360" w:lineRule="auto"/>
        <w:rPr>
          <w:rFonts w:ascii="Arial" w:hAnsi="Arial" w:cs="Arial"/>
          <w:sz w:val="22"/>
          <w:szCs w:val="22"/>
        </w:rPr>
      </w:pPr>
    </w:p>
    <w:p w14:paraId="62479EC3" w14:textId="04939A95" w:rsidR="00990351" w:rsidRPr="00990351" w:rsidRDefault="00990351" w:rsidP="00E90C32">
      <w:pPr>
        <w:spacing w:line="360" w:lineRule="auto"/>
        <w:rPr>
          <w:rFonts w:ascii="Arial" w:hAnsi="Arial" w:cs="Arial"/>
          <w:b/>
          <w:bCs/>
          <w:sz w:val="22"/>
          <w:szCs w:val="22"/>
          <w:u w:val="single"/>
        </w:rPr>
      </w:pPr>
      <w:r>
        <w:rPr>
          <w:rFonts w:ascii="Arial" w:hAnsi="Arial"/>
          <w:b/>
          <w:sz w:val="22"/>
          <w:u w:val="single"/>
        </w:rPr>
        <w:t>Gold Award:</w:t>
      </w:r>
    </w:p>
    <w:p w14:paraId="7164333C" w14:textId="05F149B0" w:rsidR="00124E56" w:rsidRPr="00F515AA" w:rsidRDefault="00124E56" w:rsidP="00DB7648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color w:val="000000"/>
          <w:sz w:val="22"/>
          <w:szCs w:val="22"/>
        </w:rPr>
      </w:pPr>
      <w:bookmarkStart w:id="1" w:name="_Hlk82611153"/>
      <w:r>
        <w:rPr>
          <w:rFonts w:ascii="Arial" w:hAnsi="Arial"/>
          <w:b/>
          <w:color w:val="000000"/>
          <w:sz w:val="22"/>
        </w:rPr>
        <w:t>Cromograf i Strong SA, Urugwaj (praca wspólna)</w:t>
      </w:r>
    </w:p>
    <w:p w14:paraId="2C0E78CA" w14:textId="7D46786A" w:rsidR="00124E56" w:rsidRPr="00F515AA" w:rsidRDefault="00124E56" w:rsidP="00DB7648">
      <w:pPr>
        <w:pStyle w:val="ListParagraph"/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>Czterokolorowy proces produkcyjny o rozszerzonej gamie kolorów (ECG) wdrożony przez firmy Cromograf i Strong zapewnia znaczne oszczędności dotyczące płyt, taśm montażowych, specjalnych farb i rozpuszczalników, a także szybszą konfigurację maszyny. Praca obejmowała również innowacje projektowe, w tym przeniesienie znaczników drukarskich wewnątrz druku, umożliwiając 1% redukcję zużycia podłoża, co przekłada się na znaczne oszczędności kosztów.</w:t>
      </w:r>
    </w:p>
    <w:bookmarkEnd w:id="1"/>
    <w:p w14:paraId="423C97C1" w14:textId="04F24E4D" w:rsidR="00124E56" w:rsidRPr="00F07BC6" w:rsidRDefault="00124E56" w:rsidP="00E90C32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</w:p>
    <w:p w14:paraId="03A73644" w14:textId="671D0CFD" w:rsidR="00990351" w:rsidRPr="00F515AA" w:rsidRDefault="00990351" w:rsidP="00990351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/>
          <w:b/>
          <w:color w:val="000000"/>
          <w:sz w:val="22"/>
        </w:rPr>
        <w:t>U. Günther GmbH i Flexo-Service Cl. Jaehde GmbH, Niemcy (praca wspólna)</w:t>
      </w:r>
    </w:p>
    <w:p w14:paraId="40D96EB3" w14:textId="77777777" w:rsidR="00990351" w:rsidRPr="00F515AA" w:rsidRDefault="00990351" w:rsidP="00990351">
      <w:pPr>
        <w:pStyle w:val="ListParagraph"/>
        <w:spacing w:line="360" w:lineRule="auto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</w:rPr>
        <w:t>Technologia Impulse Screen firmy U. Günther oraz płyty FLEXCEL NX Plates umożliwiają starszym maszynom fleksograficznym i aniloksom druk w wyższych standardowych rozdzielczościach – do 269 lpi zamiast 150 lpi – dorównując, a często przewyższając wyniki osiągane za pomocą grawiury. Inne odniesione korzyści to dwukrotnie wyższa rozdzielczość w porównaniu z grawiurą; oszczędności farby sięgające 15% na zadanie i wzrost szybkości rzędu 25% na przebieg.</w:t>
      </w:r>
    </w:p>
    <w:p w14:paraId="70789201" w14:textId="77777777" w:rsidR="00990351" w:rsidRPr="00F515AA" w:rsidRDefault="00990351" w:rsidP="00990351">
      <w:pPr>
        <w:pStyle w:val="NormalWeb"/>
        <w:spacing w:before="0" w:beforeAutospacing="0" w:after="0" w:afterAutospacing="0" w:line="360" w:lineRule="auto"/>
        <w:rPr>
          <w:rFonts w:ascii="Arial" w:hAnsi="Arial" w:cs="Arial"/>
          <w:sz w:val="22"/>
          <w:szCs w:val="22"/>
        </w:rPr>
      </w:pPr>
    </w:p>
    <w:p w14:paraId="1F8EEBB7" w14:textId="51BEF0E6" w:rsidR="00990351" w:rsidRPr="00990351" w:rsidRDefault="00990351" w:rsidP="00E90C32">
      <w:pPr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22"/>
          <w:szCs w:val="22"/>
          <w:u w:val="single"/>
        </w:rPr>
      </w:pPr>
      <w:r>
        <w:rPr>
          <w:rFonts w:ascii="Arial" w:hAnsi="Arial"/>
          <w:b/>
          <w:sz w:val="22"/>
          <w:u w:val="single"/>
        </w:rPr>
        <w:t>Silver Award:</w:t>
      </w:r>
    </w:p>
    <w:p w14:paraId="6CBE31EF" w14:textId="4F0517DC" w:rsidR="00EC722F" w:rsidRPr="00F515AA" w:rsidRDefault="00EC722F" w:rsidP="00DB7648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/>
          <w:b/>
          <w:sz w:val="22"/>
        </w:rPr>
        <w:lastRenderedPageBreak/>
        <w:t>Litoplas Colombia</w:t>
      </w:r>
    </w:p>
    <w:p w14:paraId="578E975B" w14:textId="36CC910E" w:rsidR="00EC722F" w:rsidRPr="00F515AA" w:rsidRDefault="00242369" w:rsidP="00DB7648">
      <w:pPr>
        <w:pStyle w:val="ListParagraph"/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>Ta konwersja grawiury do flexo pokazuje możliwości ścisłej współpracy przetwórcy i marki. Wszystkie trzy zgłoszone zadania to przykłady projektów o rozszerzonej gamie kolorów (ECG). Firma Litoplas Colombia wykonała świetną pracę, wdrażając proces produkcyjny i udowadniając możliwy do osiągnięcia poziom oszczędności i jakości wymagane przez dużą globalną markę.</w:t>
      </w:r>
    </w:p>
    <w:p w14:paraId="23B7B9C0" w14:textId="77777777" w:rsidR="000A775A" w:rsidRPr="00F07BC6" w:rsidRDefault="000A775A" w:rsidP="000A775A">
      <w:pPr>
        <w:pStyle w:val="ListParagraph"/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</w:p>
    <w:p w14:paraId="0D5EDF00" w14:textId="55B534CF" w:rsidR="00EC722F" w:rsidRPr="00F515AA" w:rsidRDefault="00EC722F" w:rsidP="00DB7648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/>
          <w:b/>
          <w:sz w:val="22"/>
        </w:rPr>
        <w:t>Numex Blocks India Ltd</w:t>
      </w:r>
    </w:p>
    <w:p w14:paraId="0B9DAF23" w14:textId="788AA209" w:rsidR="00EC722F" w:rsidRPr="00F515AA" w:rsidRDefault="00F82434" w:rsidP="00DB7648">
      <w:pPr>
        <w:pStyle w:val="ListParagraph"/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>Klient chciał sprawdzić proces produkcyjny druku „bezpośrednio na tubce”, aby ujednolicić recykling i wyeliminować etap produkcji. Ponieważ większość zadań była ośmiokolorowa, firma Numex szczegółowo omówiła z drukarnią i marką, jak najlepiej poprawić kolory czy tekstury, a także wybrać lakier. Wykorzystując płyty FLEXCEL NX Plates uzyskano doskonałe wyniki w rozdzielczości 150 lpi i szybkość produkcji na poziomie 130 tubek na minutę.</w:t>
      </w:r>
    </w:p>
    <w:p w14:paraId="39E7D18D" w14:textId="6C20A4C9" w:rsidR="00EC722F" w:rsidRPr="00F07BC6" w:rsidRDefault="00EC722F" w:rsidP="00E90C32">
      <w:pPr>
        <w:spacing w:line="360" w:lineRule="auto"/>
        <w:rPr>
          <w:rFonts w:ascii="Arial" w:hAnsi="Arial" w:cs="Arial"/>
          <w:color w:val="000000"/>
          <w:sz w:val="22"/>
          <w:szCs w:val="22"/>
        </w:rPr>
      </w:pPr>
    </w:p>
    <w:p w14:paraId="39ACD349" w14:textId="23502E8F" w:rsidR="000A039D" w:rsidRPr="00F515AA" w:rsidRDefault="000A039D" w:rsidP="00DB7648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/>
          <w:b/>
          <w:sz w:val="22"/>
        </w:rPr>
        <w:t>Tadam i Gruppo Sada spa, Włochy (praca wspólna)</w:t>
      </w:r>
    </w:p>
    <w:p w14:paraId="36327914" w14:textId="4FE1FA9A" w:rsidR="000A039D" w:rsidRPr="00F515AA" w:rsidRDefault="000A039D" w:rsidP="00DB7648">
      <w:pPr>
        <w:pStyle w:val="ListParagraph"/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>Sada, klient firmy Tadam, zaproponował przejście z offsetu do flexo, aby usprawnić proces produkcyjny i w rezultacie skrócił czas produkcji z 20 dni roboczych do sześciu godzin. Zadanie zostało wydrukowane za pomocą płyt FLEXCEL NXC Plates i technologii DIGICAP NX Advanced Patterning, osiągając minimalne pokrycie rastrowe na poziomie 1%.</w:t>
      </w:r>
    </w:p>
    <w:p w14:paraId="3B5EAA02" w14:textId="77777777" w:rsidR="000A039D" w:rsidRPr="00F07BC6" w:rsidRDefault="000A039D" w:rsidP="00E90C32">
      <w:pPr>
        <w:spacing w:line="360" w:lineRule="auto"/>
        <w:rPr>
          <w:rFonts w:ascii="Arial" w:hAnsi="Arial" w:cs="Arial"/>
          <w:color w:val="000000"/>
          <w:sz w:val="22"/>
          <w:szCs w:val="22"/>
        </w:rPr>
      </w:pPr>
    </w:p>
    <w:p w14:paraId="33B528FB" w14:textId="13FE304F" w:rsidR="00C72980" w:rsidRPr="00F515AA" w:rsidRDefault="00C72980" w:rsidP="00DB7648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/>
          <w:b/>
          <w:sz w:val="22"/>
        </w:rPr>
        <w:t>Technofilms, Gwatemala</w:t>
      </w:r>
    </w:p>
    <w:p w14:paraId="37484149" w14:textId="558E3783" w:rsidR="00C72980" w:rsidRPr="00F515AA" w:rsidRDefault="00124E56" w:rsidP="00DB7648">
      <w:pPr>
        <w:pStyle w:val="ListParagraph"/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 xml:space="preserve">Firma Technofilms ograniczyła kolory spotowe użyte w tym zadaniu z czterech do dwóch, uzyskując 22% skrócenie czasu konfiguracji. W innym zadaniu firma wykorzystała nowe materiały opakowaniowe wyprodukowane z bardziej ekologicznych folii ze spienionego polietylenu, chcąc zmniejszyć masę – w tym przypadku o 11% – i umożliwić bardziej wydajne opakowanie transportowe. </w:t>
      </w:r>
    </w:p>
    <w:p w14:paraId="3AB4F79C" w14:textId="77777777" w:rsidR="00C72980" w:rsidRPr="00F07BC6" w:rsidRDefault="00C72980" w:rsidP="00E90C32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</w:p>
    <w:p w14:paraId="014232AD" w14:textId="7A9D9E19" w:rsidR="00C72980" w:rsidRPr="00CC0D0E" w:rsidRDefault="00C72980" w:rsidP="00DB7648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/>
          <w:b/>
          <w:sz w:val="22"/>
        </w:rPr>
        <w:t>Teruel – Papeis Amalia Ltd, Brazylia</w:t>
      </w:r>
    </w:p>
    <w:p w14:paraId="0FD55E43" w14:textId="057C9EA7" w:rsidR="00C72980" w:rsidRPr="002E2C8A" w:rsidRDefault="00C72980" w:rsidP="002E2C8A">
      <w:pPr>
        <w:pStyle w:val="ListParagraph"/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 xml:space="preserve">Firma Teruel współpracowała z trzema markami, aby dostosować i stworzyć projekty opakowań i nowe podłoża, które nie tylko dorównały jakości produktu wcześniej wykonanemu przy użyciu grawiury, ale także poprawiły ekoreferencje i wyeliminowały etapy procesu postprint, znacząco skracając czasy produkcji. </w:t>
      </w:r>
    </w:p>
    <w:p w14:paraId="04CE1FCF" w14:textId="2449226B" w:rsidR="008F6A73" w:rsidRPr="00F515AA" w:rsidRDefault="008F6A73" w:rsidP="00DB7648">
      <w:pPr>
        <w:pStyle w:val="NormalWeb"/>
        <w:spacing w:before="0" w:beforeAutospacing="0" w:after="0" w:afterAutospacing="0" w:line="360" w:lineRule="auto"/>
        <w:ind w:firstLine="60"/>
        <w:rPr>
          <w:rFonts w:ascii="Arial" w:hAnsi="Arial" w:cs="Arial"/>
          <w:sz w:val="22"/>
          <w:szCs w:val="22"/>
        </w:rPr>
      </w:pPr>
    </w:p>
    <w:p w14:paraId="2D5DCAE0" w14:textId="33C5ED20" w:rsidR="00444A25" w:rsidRPr="00F515AA" w:rsidRDefault="00444A25" w:rsidP="00DB7648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/>
          <w:b/>
          <w:sz w:val="22"/>
        </w:rPr>
        <w:t>Victory Graphics i Caps Cases, Wielka Brytania (praca wspólna)</w:t>
      </w:r>
    </w:p>
    <w:p w14:paraId="6DB7A231" w14:textId="290F2165" w:rsidR="00444A25" w:rsidRPr="00F515AA" w:rsidRDefault="00444A25" w:rsidP="00DB7648">
      <w:pPr>
        <w:pStyle w:val="ListParagraph"/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 xml:space="preserve">Wykonany dla luksusowych marek odzieżowych The Rake, Victory i Caps przy użyciu jednej płyty FLEXCEL NX Plate, aby stworzyć obraz o fotograficznej jakości </w:t>
      </w:r>
      <w:r>
        <w:rPr>
          <w:rFonts w:ascii="Arial" w:hAnsi="Arial"/>
          <w:sz w:val="22"/>
        </w:rPr>
        <w:lastRenderedPageBreak/>
        <w:t>z wymagającym połączeniem wysokich świateł i głębokich cieni. Wydrukowany wewnątrz pudełka obraz bardzo skutecznie dostarcza klientom wyjątkowych wrażeń podczas rozpakowywania – koszt postprintu o 30% niższy w porównaniu do litografii, a koszt fleksodruku metodą post-print dodatkowo znacznie skraca czas realizacji w przypadku ponownych zleceń.</w:t>
      </w:r>
    </w:p>
    <w:p w14:paraId="5AE208DB" w14:textId="77777777" w:rsidR="00444A25" w:rsidRPr="00F07BC6" w:rsidRDefault="00444A25" w:rsidP="00DB7648">
      <w:pPr>
        <w:spacing w:line="360" w:lineRule="auto"/>
        <w:rPr>
          <w:rFonts w:ascii="Arial" w:hAnsi="Arial" w:cs="Arial"/>
          <w:sz w:val="22"/>
          <w:szCs w:val="22"/>
        </w:rPr>
      </w:pPr>
    </w:p>
    <w:p w14:paraId="480EF991" w14:textId="3D2DB927" w:rsidR="00444A25" w:rsidRPr="00F515AA" w:rsidRDefault="00E90C32" w:rsidP="00DB7648">
      <w:pPr>
        <w:spacing w:line="360" w:lineRule="auto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</w:rPr>
        <w:t xml:space="preserve">Oprócz 13 laureatów, jury wyróżniło </w:t>
      </w:r>
      <w:r>
        <w:rPr>
          <w:rFonts w:ascii="Arial" w:hAnsi="Arial"/>
          <w:b/>
          <w:color w:val="000000"/>
          <w:sz w:val="22"/>
          <w:u w:val="single"/>
        </w:rPr>
        <w:t>specjalnym wyróżnieniem</w:t>
      </w:r>
      <w:r>
        <w:rPr>
          <w:rFonts w:ascii="Arial" w:hAnsi="Arial"/>
          <w:color w:val="000000"/>
          <w:sz w:val="22"/>
        </w:rPr>
        <w:t xml:space="preserve"> następujących uczestników:</w:t>
      </w:r>
    </w:p>
    <w:p w14:paraId="5DD2F92B" w14:textId="6561AA09" w:rsidR="00E90C32" w:rsidRPr="00F07BC6" w:rsidRDefault="00E90C32" w:rsidP="00DB7648">
      <w:pPr>
        <w:spacing w:line="360" w:lineRule="auto"/>
        <w:rPr>
          <w:rFonts w:ascii="Arial" w:hAnsi="Arial" w:cs="Arial"/>
          <w:color w:val="000000"/>
          <w:sz w:val="22"/>
          <w:szCs w:val="22"/>
        </w:rPr>
      </w:pPr>
    </w:p>
    <w:p w14:paraId="3A3B36DF" w14:textId="0CB4D97D" w:rsidR="00693ED4" w:rsidRDefault="00693ED4" w:rsidP="00693ED4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/>
          <w:b/>
          <w:sz w:val="22"/>
        </w:rPr>
        <w:t xml:space="preserve">CR Serigrafia Srl i Esbe Srl, Włochy (praca wspólna) </w:t>
      </w:r>
      <w:r>
        <w:rPr>
          <w:rFonts w:ascii="Arial" w:hAnsi="Arial"/>
          <w:sz w:val="22"/>
        </w:rPr>
        <w:t xml:space="preserve">przygotowały </w:t>
      </w:r>
      <w:r>
        <w:rPr>
          <w:rFonts w:ascii="Arial" w:hAnsi="Arial"/>
          <w:color w:val="000000"/>
          <w:sz w:val="22"/>
        </w:rPr>
        <w:t xml:space="preserve">doskonały przykład drukowania bezpośrednio na opakowaniu sztywnym. </w:t>
      </w:r>
    </w:p>
    <w:p w14:paraId="57AFEF2B" w14:textId="77777777" w:rsidR="008D546D" w:rsidRPr="00F07BC6" w:rsidRDefault="008D546D" w:rsidP="00DB7648">
      <w:pPr>
        <w:spacing w:line="360" w:lineRule="auto"/>
        <w:rPr>
          <w:rFonts w:ascii="Arial" w:hAnsi="Arial" w:cs="Arial"/>
          <w:b/>
          <w:sz w:val="22"/>
          <w:szCs w:val="22"/>
        </w:rPr>
      </w:pPr>
    </w:p>
    <w:p w14:paraId="190AEE51" w14:textId="6795EFFE" w:rsidR="00E90C32" w:rsidRPr="00F515AA" w:rsidRDefault="00E90C32" w:rsidP="00DB7648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bCs/>
          <w:sz w:val="22"/>
          <w:szCs w:val="22"/>
          <w:u w:val="single"/>
        </w:rPr>
      </w:pPr>
      <w:r>
        <w:rPr>
          <w:rFonts w:ascii="Arial" w:hAnsi="Arial"/>
          <w:b/>
          <w:sz w:val="22"/>
        </w:rPr>
        <w:t>Mondi Halle GmbH, Werner &amp; Mertz GmbH</w:t>
      </w:r>
      <w:r w:rsidR="00F07BC6" w:rsidRPr="00F07BC6">
        <w:rPr>
          <w:rFonts w:ascii="Arial" w:hAnsi="Arial"/>
          <w:b/>
          <w:sz w:val="22"/>
        </w:rPr>
        <w:t>, Knecht GmbH</w:t>
      </w:r>
      <w:r>
        <w:rPr>
          <w:rFonts w:ascii="Arial" w:hAnsi="Arial"/>
          <w:b/>
          <w:sz w:val="22"/>
        </w:rPr>
        <w:t xml:space="preserve"> i Flexicon AG, Niemcy (praca wspólna) </w:t>
      </w:r>
      <w:r>
        <w:rPr>
          <w:rFonts w:ascii="Arial" w:hAnsi="Arial"/>
          <w:sz w:val="22"/>
        </w:rPr>
        <w:t xml:space="preserve">wspólnie stworzyły autentycznie innowacyjny projekt torby z korzyścią dla recyklingu i ekologii. </w:t>
      </w:r>
    </w:p>
    <w:p w14:paraId="53655D4F" w14:textId="77777777" w:rsidR="00E90C32" w:rsidRPr="00F07BC6" w:rsidRDefault="00E90C32" w:rsidP="00DB7648">
      <w:pPr>
        <w:spacing w:line="360" w:lineRule="auto"/>
        <w:rPr>
          <w:rFonts w:ascii="Arial" w:hAnsi="Arial" w:cs="Arial"/>
          <w:bCs/>
          <w:sz w:val="22"/>
          <w:szCs w:val="22"/>
          <w:u w:val="single"/>
        </w:rPr>
      </w:pPr>
    </w:p>
    <w:p w14:paraId="3C0364AB" w14:textId="075227B6" w:rsidR="00DB7648" w:rsidRPr="00EB1C6A" w:rsidRDefault="00E90C32" w:rsidP="00DB7648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bCs/>
          <w:color w:val="30302F" w:themeColor="text1"/>
          <w:sz w:val="22"/>
          <w:szCs w:val="22"/>
          <w:u w:val="single"/>
        </w:rPr>
      </w:pPr>
      <w:r>
        <w:rPr>
          <w:rFonts w:ascii="Arial" w:hAnsi="Arial"/>
          <w:b/>
          <w:color w:val="30302F" w:themeColor="text1"/>
          <w:sz w:val="22"/>
        </w:rPr>
        <w:t xml:space="preserve">Papierfabrik Palm, zakład Seyfert, Reichenbach an der Fils, oraz </w:t>
      </w:r>
      <w:r>
        <w:rPr>
          <w:rFonts w:ascii="Arial" w:hAnsi="Arial"/>
          <w:b/>
          <w:color w:val="30302F" w:themeColor="text1"/>
          <w:sz w:val="22"/>
          <w:shd w:val="clear" w:color="auto" w:fill="FFFFFF"/>
        </w:rPr>
        <w:t xml:space="preserve">D&amp;W Flexo-Manufaktur GmbH &amp; Co. KG, Osterwieck, </w:t>
      </w:r>
      <w:r>
        <w:rPr>
          <w:rFonts w:ascii="Arial" w:hAnsi="Arial"/>
          <w:b/>
          <w:color w:val="30302F" w:themeColor="text1"/>
          <w:sz w:val="22"/>
        </w:rPr>
        <w:t xml:space="preserve">Niemcy (praca wspólna), </w:t>
      </w:r>
      <w:r>
        <w:rPr>
          <w:rFonts w:ascii="Arial" w:hAnsi="Arial"/>
          <w:color w:val="30302F" w:themeColor="text1"/>
          <w:sz w:val="22"/>
          <w:shd w:val="clear" w:color="auto" w:fill="FFFFFF"/>
        </w:rPr>
        <w:t>wspólnie stworzyły imponujący i nowatorski projekt opakowania – torbę kartonową, którą można łatwo przekształcić w pudełko kartonowe.</w:t>
      </w:r>
      <w:r>
        <w:rPr>
          <w:rFonts w:ascii="Arial" w:hAnsi="Arial"/>
          <w:color w:val="30302F" w:themeColor="text1"/>
          <w:sz w:val="22"/>
        </w:rPr>
        <w:t xml:space="preserve"> </w:t>
      </w:r>
    </w:p>
    <w:p w14:paraId="75CA2856" w14:textId="77777777" w:rsidR="00EB1C6A" w:rsidRPr="00F07BC6" w:rsidRDefault="00EB1C6A" w:rsidP="00EB1C6A">
      <w:pPr>
        <w:spacing w:line="360" w:lineRule="auto"/>
        <w:rPr>
          <w:rFonts w:ascii="Arial" w:hAnsi="Arial" w:cs="Arial"/>
          <w:bCs/>
          <w:sz w:val="22"/>
          <w:szCs w:val="22"/>
          <w:u w:val="single"/>
        </w:rPr>
      </w:pPr>
    </w:p>
    <w:p w14:paraId="35FDD01A" w14:textId="2255A524" w:rsidR="00E90C32" w:rsidRPr="00F515AA" w:rsidRDefault="00E90C32" w:rsidP="00DB764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/>
          <w:b/>
          <w:sz w:val="22"/>
        </w:rPr>
        <w:t xml:space="preserve">Rotoplast d.o.o., </w:t>
      </w:r>
      <w:r w:rsidR="00F55EA9">
        <w:rPr>
          <w:rFonts w:ascii="Arial" w:hAnsi="Arial"/>
          <w:b/>
          <w:sz w:val="22"/>
        </w:rPr>
        <w:t>Croatia</w:t>
      </w:r>
      <w:r>
        <w:rPr>
          <w:rFonts w:ascii="Arial" w:hAnsi="Arial"/>
          <w:b/>
          <w:sz w:val="22"/>
        </w:rPr>
        <w:t>,</w:t>
      </w:r>
      <w:r>
        <w:rPr>
          <w:rFonts w:ascii="Arial" w:hAnsi="Arial"/>
          <w:sz w:val="22"/>
        </w:rPr>
        <w:t xml:space="preserve"> przeniósł zadanie z grawiury do flexo, tworząc dziesięciokolorowy projekt papieru o wykończeniu przypominającym lakier – coś, co wcześniej było zarezerwowane dla grawiury, stało się nowatorskim osiągnięciem przy użyciu fleksodruku.</w:t>
      </w:r>
    </w:p>
    <w:p w14:paraId="5BF43BF8" w14:textId="77777777" w:rsidR="00693ED4" w:rsidRPr="00F07BC6" w:rsidRDefault="00693ED4" w:rsidP="00693ED4">
      <w:pPr>
        <w:pStyle w:val="ListParagraph"/>
        <w:spacing w:line="360" w:lineRule="auto"/>
        <w:rPr>
          <w:rFonts w:ascii="Arial" w:hAnsi="Arial" w:cs="Arial"/>
          <w:color w:val="000000"/>
          <w:sz w:val="22"/>
          <w:szCs w:val="22"/>
        </w:rPr>
      </w:pPr>
    </w:p>
    <w:p w14:paraId="43AD73AF" w14:textId="2CF68785" w:rsidR="00693ED4" w:rsidRPr="00F515AA" w:rsidRDefault="00693ED4" w:rsidP="00693ED4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bCs/>
          <w:sz w:val="22"/>
          <w:szCs w:val="22"/>
        </w:rPr>
      </w:pPr>
      <w:r>
        <w:rPr>
          <w:rFonts w:ascii="Arial" w:hAnsi="Arial"/>
          <w:sz w:val="22"/>
        </w:rPr>
        <w:t xml:space="preserve">Firma </w:t>
      </w:r>
      <w:r>
        <w:rPr>
          <w:rFonts w:ascii="Arial" w:hAnsi="Arial"/>
          <w:b/>
          <w:sz w:val="22"/>
        </w:rPr>
        <w:t xml:space="preserve">Z Due, Włochy, </w:t>
      </w:r>
      <w:r>
        <w:rPr>
          <w:rFonts w:ascii="Arial" w:hAnsi="Arial"/>
          <w:sz w:val="22"/>
        </w:rPr>
        <w:t xml:space="preserve">zaimponowała jurorom wspaniałą kolekcją prac przeniesionych z offsetu i grawiury do flexo, ulepszonych autorską technologią sitodruku BlueEdge. </w:t>
      </w:r>
    </w:p>
    <w:p w14:paraId="27A765AC" w14:textId="77777777" w:rsidR="00693ED4" w:rsidRPr="00F07BC6" w:rsidRDefault="00693ED4" w:rsidP="00E90C32">
      <w:pPr>
        <w:spacing w:line="360" w:lineRule="auto"/>
        <w:rPr>
          <w:rFonts w:ascii="Arial" w:hAnsi="Arial" w:cs="Arial"/>
          <w:color w:val="000000"/>
          <w:sz w:val="22"/>
          <w:szCs w:val="22"/>
        </w:rPr>
      </w:pPr>
    </w:p>
    <w:p w14:paraId="4D6B05FD" w14:textId="77777777" w:rsidR="00992D2E" w:rsidRPr="00F515AA" w:rsidRDefault="00992D2E" w:rsidP="00992D2E">
      <w:pPr>
        <w:pStyle w:val="NormalWeb"/>
        <w:spacing w:before="0" w:beforeAutospacing="0" w:after="0" w:afterAutospacing="0" w:line="360" w:lineRule="auto"/>
        <w:rPr>
          <w:rStyle w:val="Strong"/>
          <w:rFonts w:ascii="Arial" w:hAnsi="Arial" w:cs="Arial"/>
          <w:sz w:val="22"/>
          <w:szCs w:val="22"/>
        </w:rPr>
      </w:pPr>
    </w:p>
    <w:p w14:paraId="72A7075C" w14:textId="3084B9C7" w:rsidR="008F6A73" w:rsidRPr="00F515AA" w:rsidRDefault="008F6A73" w:rsidP="00992D2E">
      <w:pPr>
        <w:pStyle w:val="NormalWeb"/>
        <w:spacing w:before="0" w:beforeAutospacing="0" w:after="0" w:afterAutospacing="0"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>Niezależne jury konkursu Global Flexo Innovation Awards złożone z ekspertów w łańcuchu wartości opakowań, od projektu do produkcji druku i zrównoważonego rozwoju. Członkowie:</w:t>
      </w:r>
    </w:p>
    <w:p w14:paraId="59ED6B06" w14:textId="042FAFF5" w:rsidR="00EC722F" w:rsidRPr="00F515AA" w:rsidRDefault="00EC722F" w:rsidP="00992D2E">
      <w:pPr>
        <w:pStyle w:val="NormalWeb"/>
        <w:spacing w:before="0" w:beforeAutospacing="0" w:after="0" w:afterAutospacing="0" w:line="360" w:lineRule="auto"/>
        <w:rPr>
          <w:rFonts w:ascii="Arial" w:hAnsi="Arial" w:cs="Arial"/>
          <w:sz w:val="22"/>
          <w:szCs w:val="22"/>
        </w:rPr>
      </w:pPr>
    </w:p>
    <w:p w14:paraId="347DF743" w14:textId="7050E9B2" w:rsidR="00EC722F" w:rsidRPr="00F515AA" w:rsidRDefault="00EC722F" w:rsidP="00992D2E">
      <w:pPr>
        <w:pStyle w:val="NormalWeb"/>
        <w:numPr>
          <w:ilvl w:val="0"/>
          <w:numId w:val="1"/>
        </w:numPr>
        <w:tabs>
          <w:tab w:val="clear" w:pos="720"/>
        </w:tabs>
        <w:spacing w:before="0" w:beforeAutospacing="0" w:after="0" w:afterAutospacing="0" w:line="360" w:lineRule="auto"/>
        <w:ind w:left="450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>Christopher Horton (USA): konsultant ds. usług graficznych (przewodniczący jury)</w:t>
      </w:r>
    </w:p>
    <w:p w14:paraId="2B781EFE" w14:textId="515DD0CC" w:rsidR="00EC722F" w:rsidRPr="00F515AA" w:rsidRDefault="00EC722F" w:rsidP="00992D2E">
      <w:pPr>
        <w:pStyle w:val="NormalWeb"/>
        <w:numPr>
          <w:ilvl w:val="0"/>
          <w:numId w:val="1"/>
        </w:numPr>
        <w:tabs>
          <w:tab w:val="clear" w:pos="720"/>
        </w:tabs>
        <w:spacing w:before="0" w:beforeAutospacing="0" w:after="0" w:afterAutospacing="0" w:line="360" w:lineRule="auto"/>
        <w:ind w:left="450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>Laurel Brunner (Wielka Brytania): dziennikarz i konsultant, Verdigris</w:t>
      </w:r>
    </w:p>
    <w:p w14:paraId="6670F956" w14:textId="4EE68890" w:rsidR="00EC722F" w:rsidRPr="00F515AA" w:rsidRDefault="00EC722F" w:rsidP="00992D2E">
      <w:pPr>
        <w:pStyle w:val="NormalWeb"/>
        <w:numPr>
          <w:ilvl w:val="0"/>
          <w:numId w:val="1"/>
        </w:numPr>
        <w:tabs>
          <w:tab w:val="clear" w:pos="720"/>
        </w:tabs>
        <w:spacing w:before="0" w:beforeAutospacing="0" w:after="0" w:afterAutospacing="0" w:line="360" w:lineRule="auto"/>
        <w:ind w:left="450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>Stefano d’Andrea (Włochy): ekspert w dziedzinie fleksodruku i grafiki przemysłowej</w:t>
      </w:r>
    </w:p>
    <w:p w14:paraId="5A167471" w14:textId="1B2EA687" w:rsidR="00EC722F" w:rsidRPr="00F515AA" w:rsidRDefault="00C62EC9" w:rsidP="00992D2E">
      <w:pPr>
        <w:pStyle w:val="NormalWeb"/>
        <w:numPr>
          <w:ilvl w:val="0"/>
          <w:numId w:val="1"/>
        </w:numPr>
        <w:tabs>
          <w:tab w:val="clear" w:pos="720"/>
        </w:tabs>
        <w:spacing w:before="0" w:beforeAutospacing="0" w:after="0" w:afterAutospacing="0" w:line="360" w:lineRule="auto"/>
        <w:ind w:left="450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 xml:space="preserve">Dr. </w:t>
      </w:r>
      <w:r w:rsidR="00EC722F">
        <w:rPr>
          <w:rFonts w:ascii="Arial" w:hAnsi="Arial"/>
          <w:sz w:val="22"/>
        </w:rPr>
        <w:t>Kai Lankinen (Finlandia/Niemcy): prezes i współwłaściciel, Marvaco Ltd</w:t>
      </w:r>
    </w:p>
    <w:p w14:paraId="119457A3" w14:textId="22DC6703" w:rsidR="00EC722F" w:rsidRPr="00F515AA" w:rsidRDefault="00EC722F" w:rsidP="00992D2E">
      <w:pPr>
        <w:pStyle w:val="NormalWeb"/>
        <w:numPr>
          <w:ilvl w:val="0"/>
          <w:numId w:val="1"/>
        </w:numPr>
        <w:tabs>
          <w:tab w:val="clear" w:pos="720"/>
        </w:tabs>
        <w:spacing w:before="0" w:beforeAutospacing="0" w:after="0" w:afterAutospacing="0" w:line="360" w:lineRule="auto"/>
        <w:ind w:left="450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>Sebastian Longo (Argentyna): prezes i dyrektor zarządzający, Fotograbados Longo S.A.</w:t>
      </w:r>
    </w:p>
    <w:p w14:paraId="7C689FE0" w14:textId="5DC04764" w:rsidR="00992D2E" w:rsidRPr="00F515AA" w:rsidRDefault="00992D2E" w:rsidP="00992D2E">
      <w:pPr>
        <w:pStyle w:val="NormalWeb"/>
        <w:numPr>
          <w:ilvl w:val="0"/>
          <w:numId w:val="1"/>
        </w:numPr>
        <w:tabs>
          <w:tab w:val="clear" w:pos="720"/>
        </w:tabs>
        <w:spacing w:before="0" w:beforeAutospacing="0" w:after="0" w:afterAutospacing="0" w:line="360" w:lineRule="auto"/>
        <w:ind w:left="450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lastRenderedPageBreak/>
        <w:t>Ken McGuire (USA): pracownik naukowy, Procter &amp; Gamble</w:t>
      </w:r>
    </w:p>
    <w:p w14:paraId="347FA464" w14:textId="2F41FE4E" w:rsidR="00992D2E" w:rsidRPr="00F515AA" w:rsidRDefault="00992D2E" w:rsidP="00992D2E">
      <w:pPr>
        <w:pStyle w:val="NormalWeb"/>
        <w:numPr>
          <w:ilvl w:val="0"/>
          <w:numId w:val="1"/>
        </w:numPr>
        <w:tabs>
          <w:tab w:val="clear" w:pos="720"/>
        </w:tabs>
        <w:spacing w:before="0" w:beforeAutospacing="0" w:after="0" w:afterAutospacing="0" w:line="360" w:lineRule="auto"/>
        <w:ind w:left="450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 xml:space="preserve">Jason Goode (Australia): specjalista od projektowania i rozwoju opakowań  </w:t>
      </w:r>
    </w:p>
    <w:p w14:paraId="1155EBD2" w14:textId="6435D14E" w:rsidR="00992D2E" w:rsidRPr="00F515AA" w:rsidRDefault="00EF7D37" w:rsidP="00992D2E">
      <w:pPr>
        <w:pStyle w:val="NormalWeb"/>
        <w:numPr>
          <w:ilvl w:val="0"/>
          <w:numId w:val="1"/>
        </w:numPr>
        <w:tabs>
          <w:tab w:val="clear" w:pos="720"/>
        </w:tabs>
        <w:spacing w:before="0" w:beforeAutospacing="0" w:after="0" w:afterAutospacing="0" w:line="360" w:lineRule="auto"/>
        <w:ind w:left="450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>D</w:t>
      </w:r>
      <w:r w:rsidR="00992D2E">
        <w:rPr>
          <w:rFonts w:ascii="Arial" w:hAnsi="Arial"/>
          <w:sz w:val="22"/>
        </w:rPr>
        <w:t>r Chip Tonkin (USA): przewodniczący – dział komunikacji graficznej, Sonoco Institute of Packaging Design &amp; Graphics</w:t>
      </w:r>
    </w:p>
    <w:p w14:paraId="27C7994B" w14:textId="5365AD52" w:rsidR="008F6A73" w:rsidRPr="00F515AA" w:rsidRDefault="008F6A73" w:rsidP="00992D2E">
      <w:pPr>
        <w:spacing w:line="360" w:lineRule="auto"/>
        <w:jc w:val="both"/>
        <w:rPr>
          <w:rFonts w:ascii="Arial" w:hAnsi="Arial" w:cs="Arial"/>
          <w:sz w:val="22"/>
          <w:szCs w:val="22"/>
          <w:shd w:val="clear" w:color="auto" w:fill="FFFFFF"/>
          <w:lang w:val="en-US"/>
        </w:rPr>
      </w:pPr>
    </w:p>
    <w:p w14:paraId="0D19C7C9" w14:textId="64119DF8" w:rsidR="00081C24" w:rsidRPr="00F515AA" w:rsidRDefault="00081C24" w:rsidP="00992D2E">
      <w:pPr>
        <w:spacing w:line="360" w:lineRule="auto"/>
        <w:jc w:val="both"/>
        <w:rPr>
          <w:rFonts w:ascii="Arial" w:hAnsi="Arial" w:cs="Arial"/>
          <w:sz w:val="22"/>
          <w:szCs w:val="22"/>
          <w:shd w:val="clear" w:color="auto" w:fill="FFFFFF"/>
        </w:rPr>
      </w:pPr>
      <w:r>
        <w:rPr>
          <w:rFonts w:ascii="Arial" w:hAnsi="Arial"/>
          <w:sz w:val="22"/>
          <w:shd w:val="clear" w:color="auto" w:fill="FFFFFF"/>
        </w:rPr>
        <w:t xml:space="preserve">Więcej informacji na temat zwycięzców konkursu Global Flexo Innovation Awards i nagrodzonych prac można znaleźć na stronie </w:t>
      </w:r>
      <w:hyperlink r:id="rId12" w:history="1">
        <w:r>
          <w:rPr>
            <w:rStyle w:val="Hyperlink"/>
            <w:rFonts w:ascii="Arial" w:hAnsi="Arial"/>
            <w:sz w:val="22"/>
            <w:shd w:val="clear" w:color="auto" w:fill="FFFFFF"/>
          </w:rPr>
          <w:t>www.transformingflexo.com</w:t>
        </w:r>
      </w:hyperlink>
      <w:r>
        <w:rPr>
          <w:rFonts w:ascii="Arial" w:hAnsi="Arial"/>
          <w:sz w:val="22"/>
          <w:shd w:val="clear" w:color="auto" w:fill="FFFFFF"/>
        </w:rPr>
        <w:t xml:space="preserve">. </w:t>
      </w:r>
    </w:p>
    <w:p w14:paraId="57211F1E" w14:textId="77777777" w:rsidR="00CB59FA" w:rsidRPr="00F515AA" w:rsidRDefault="00CB59FA" w:rsidP="00992D2E">
      <w:pPr>
        <w:spacing w:line="360" w:lineRule="auto"/>
        <w:jc w:val="both"/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</w:pPr>
    </w:p>
    <w:p w14:paraId="564FFF08" w14:textId="77777777" w:rsidR="00CB59FA" w:rsidRPr="00F515AA" w:rsidRDefault="00CB59FA" w:rsidP="00992D2E">
      <w:pPr>
        <w:spacing w:line="360" w:lineRule="auto"/>
        <w:jc w:val="center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>
        <w:rPr>
          <w:rFonts w:ascii="Arial" w:hAnsi="Arial"/>
          <w:color w:val="000000"/>
          <w:sz w:val="22"/>
          <w:shd w:val="clear" w:color="auto" w:fill="FFFFFF"/>
        </w:rPr>
        <w:t>KONIEC</w:t>
      </w:r>
    </w:p>
    <w:p w14:paraId="78ECEF66" w14:textId="77777777" w:rsidR="00D075B1" w:rsidRDefault="00D075B1" w:rsidP="00D075B1">
      <w:pPr>
        <w:tabs>
          <w:tab w:val="left" w:pos="360"/>
          <w:tab w:val="right" w:pos="9360"/>
        </w:tabs>
        <w:rPr>
          <w:rFonts w:ascii="Arial" w:hAnsi="Arial" w:cs="Arial"/>
          <w:b/>
          <w:bCs/>
          <w:sz w:val="18"/>
          <w:szCs w:val="18"/>
        </w:rPr>
      </w:pPr>
    </w:p>
    <w:p w14:paraId="15344563" w14:textId="54526B58" w:rsidR="00D075B1" w:rsidRPr="00691CFE" w:rsidRDefault="00D075B1" w:rsidP="00D075B1">
      <w:pPr>
        <w:tabs>
          <w:tab w:val="left" w:pos="360"/>
          <w:tab w:val="right" w:pos="9360"/>
        </w:tabs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/>
          <w:b/>
          <w:sz w:val="18"/>
        </w:rPr>
        <w:t>Informacje o firmie Miraclon</w:t>
      </w:r>
    </w:p>
    <w:p w14:paraId="1156A7A2" w14:textId="77777777" w:rsidR="00D075B1" w:rsidRPr="00691CFE" w:rsidRDefault="00D075B1" w:rsidP="00D075B1">
      <w:pPr>
        <w:rPr>
          <w:rFonts w:ascii="Arial" w:hAnsi="Arial" w:cs="Arial"/>
          <w:sz w:val="18"/>
          <w:szCs w:val="18"/>
        </w:rPr>
      </w:pPr>
      <w:r>
        <w:rPr>
          <w:rFonts w:ascii="Arial" w:hAnsi="Arial"/>
          <w:sz w:val="18"/>
        </w:rPr>
        <w:t xml:space="preserve">Rozwiązania KODAK FLEXCEL Solutions od ponad dekady pomagają przekształcać druk fleksograficzny. Oferowane przez firmę Miraclon najlepsze w branży systemy FLEXCEL NX i FLEXCEL NX Ultra zapewniają klientom wyższą jakość, lepszą efektywność kosztową, wyższą produktywność i najlepsze w klasie wyniki. Koncentrując się na rozwijaniu nauk związanych z obrazowaniem, innowacji i współpracy z partnerami przemysłowymi i klientami, firma Miraclon angażuje się w przyszłość fleksografii, mając wszelkie widoki na pozycję lidera. </w:t>
      </w:r>
    </w:p>
    <w:p w14:paraId="2AC101B4" w14:textId="50530F4B" w:rsidR="0062037B" w:rsidRDefault="00D075B1" w:rsidP="00D075B1">
      <w:pPr>
        <w:rPr>
          <w:rFonts w:ascii="Arial" w:hAnsi="Arial" w:cs="Arial"/>
          <w:sz w:val="18"/>
          <w:szCs w:val="18"/>
        </w:rPr>
      </w:pPr>
      <w:r>
        <w:rPr>
          <w:rFonts w:ascii="Arial" w:hAnsi="Arial"/>
          <w:sz w:val="18"/>
        </w:rPr>
        <w:t>Dowiedz się więcej pod adresem</w:t>
      </w:r>
      <w:r>
        <w:rPr>
          <w:rStyle w:val="Hyperlink"/>
          <w:rFonts w:ascii="Arial" w:hAnsi="Arial"/>
          <w:sz w:val="18"/>
        </w:rPr>
        <w:t xml:space="preserve"> </w:t>
      </w:r>
      <w:hyperlink r:id="rId13" w:history="1">
        <w:r>
          <w:rPr>
            <w:rStyle w:val="Hyperlink"/>
            <w:rFonts w:ascii="Arial" w:hAnsi="Arial"/>
            <w:sz w:val="18"/>
          </w:rPr>
          <w:t>www.miraclon.com</w:t>
        </w:r>
      </w:hyperlink>
      <w:r>
        <w:rPr>
          <w:rFonts w:ascii="Arial" w:hAnsi="Arial"/>
          <w:sz w:val="18"/>
        </w:rPr>
        <w:t xml:space="preserve"> i dołącz do nas w LinkedIn; </w:t>
      </w:r>
      <w:hyperlink r:id="rId14" w:history="1">
        <w:r>
          <w:rPr>
            <w:rStyle w:val="Hyperlink"/>
            <w:rFonts w:ascii="Arial" w:hAnsi="Arial"/>
            <w:sz w:val="18"/>
          </w:rPr>
          <w:t>Miraclon Corporation</w:t>
        </w:r>
      </w:hyperlink>
      <w:r>
        <w:rPr>
          <w:rFonts w:ascii="Arial" w:hAnsi="Arial"/>
          <w:sz w:val="18"/>
        </w:rPr>
        <w:t xml:space="preserve">. </w:t>
      </w:r>
    </w:p>
    <w:p w14:paraId="7CE42164" w14:textId="77777777" w:rsidR="00EB1C6A" w:rsidRPr="00D075B1" w:rsidRDefault="00EB1C6A" w:rsidP="00D075B1">
      <w:pPr>
        <w:rPr>
          <w:rFonts w:ascii="Arial" w:hAnsi="Arial" w:cs="Arial"/>
          <w:sz w:val="18"/>
          <w:szCs w:val="18"/>
        </w:rPr>
      </w:pPr>
    </w:p>
    <w:sectPr w:rsidR="00EB1C6A" w:rsidRPr="00D075B1" w:rsidSect="00992D2E">
      <w:headerReference w:type="even" r:id="rId15"/>
      <w:footerReference w:type="default" r:id="rId16"/>
      <w:headerReference w:type="first" r:id="rId17"/>
      <w:footerReference w:type="first" r:id="rId18"/>
      <w:pgSz w:w="11900" w:h="16840"/>
      <w:pgMar w:top="990" w:right="1460" w:bottom="1440" w:left="1350" w:header="545" w:footer="53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A40E1F" w14:textId="77777777" w:rsidR="006B69DF" w:rsidRDefault="006B69DF" w:rsidP="00D424EF">
      <w:r>
        <w:separator/>
      </w:r>
    </w:p>
  </w:endnote>
  <w:endnote w:type="continuationSeparator" w:id="0">
    <w:p w14:paraId="5C296921" w14:textId="77777777" w:rsidR="006B69DF" w:rsidRDefault="006B69DF" w:rsidP="00D424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DC576" w14:textId="152D7783" w:rsidR="00D424EF" w:rsidRDefault="00D424EF" w:rsidP="001C2759">
    <w:pPr>
      <w:pStyle w:val="Footer"/>
      <w:ind w:right="-33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20A2F7" w14:textId="0C4EA81F" w:rsidR="001C2759" w:rsidRDefault="001C2759" w:rsidP="004508C6">
    <w:pPr>
      <w:pStyle w:val="Footer"/>
      <w:tabs>
        <w:tab w:val="clear" w:pos="902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B68DE8" w14:textId="77777777" w:rsidR="006B69DF" w:rsidRDefault="006B69DF" w:rsidP="00D424EF">
      <w:r>
        <w:separator/>
      </w:r>
    </w:p>
  </w:footnote>
  <w:footnote w:type="continuationSeparator" w:id="0">
    <w:p w14:paraId="2F846352" w14:textId="77777777" w:rsidR="006B69DF" w:rsidRDefault="006B69DF" w:rsidP="00D424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D74C0" w14:textId="5BDC6789" w:rsidR="00D424EF" w:rsidRDefault="00CB59FA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0" allowOverlap="1" wp14:anchorId="49829BEF" wp14:editId="0E29277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220970" cy="7388225"/>
          <wp:effectExtent l="0" t="0" r="0" b="317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27837013"/>
                  <pic:cNvPicPr>
                    <a:picLocks noChangeAspect="1" noChangeArrowheads="1"/>
                  </pic:cNvPicPr>
                </pic:nvPicPr>
                <pic:blipFill>
                  <a:blip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20970" cy="7388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B95E9" w14:textId="3920BF18" w:rsidR="004508C6" w:rsidRDefault="004508C6" w:rsidP="004508C6">
    <w:pPr>
      <w:pStyle w:val="Header"/>
      <w:tabs>
        <w:tab w:val="clear" w:pos="9026"/>
      </w:tabs>
      <w:ind w:left="567" w:right="-1276"/>
    </w:pPr>
    <w:r>
      <w:rPr>
        <w:noProof/>
      </w:rPr>
      <w:drawing>
        <wp:anchor distT="0" distB="0" distL="114300" distR="114300" simplePos="0" relativeHeight="251657216" behindDoc="0" locked="0" layoutInCell="1" allowOverlap="1" wp14:anchorId="027852A2" wp14:editId="3858F382">
          <wp:simplePos x="0" y="0"/>
          <wp:positionH relativeFrom="column">
            <wp:posOffset>4121362</wp:posOffset>
          </wp:positionH>
          <wp:positionV relativeFrom="paragraph">
            <wp:posOffset>-295275</wp:posOffset>
          </wp:positionV>
          <wp:extent cx="2296759" cy="125331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6759" cy="1253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9C39A64" w14:textId="683DCABB" w:rsidR="00D424EF" w:rsidRPr="00FC794C" w:rsidRDefault="00D424EF" w:rsidP="00FC794C">
    <w:pPr>
      <w:pStyle w:val="Header"/>
      <w:tabs>
        <w:tab w:val="clear" w:pos="4513"/>
        <w:tab w:val="clear" w:pos="9026"/>
        <w:tab w:val="left" w:pos="2773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F5BA2"/>
    <w:multiLevelType w:val="hybridMultilevel"/>
    <w:tmpl w:val="4ED23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1F1F1E"/>
    <w:multiLevelType w:val="multilevel"/>
    <w:tmpl w:val="E326D5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4E72612"/>
    <w:multiLevelType w:val="hybridMultilevel"/>
    <w:tmpl w:val="28D27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sTA1NTA1MrUwM7dQ0lEKTi0uzszPAykwrwUAakwYqSwAAAA="/>
  </w:docVars>
  <w:rsids>
    <w:rsidRoot w:val="00D424EF"/>
    <w:rsid w:val="000040E2"/>
    <w:rsid w:val="0001001D"/>
    <w:rsid w:val="00012758"/>
    <w:rsid w:val="0002742C"/>
    <w:rsid w:val="00067048"/>
    <w:rsid w:val="0007365C"/>
    <w:rsid w:val="00081C24"/>
    <w:rsid w:val="000911E1"/>
    <w:rsid w:val="000A039D"/>
    <w:rsid w:val="000A775A"/>
    <w:rsid w:val="00101540"/>
    <w:rsid w:val="00124E56"/>
    <w:rsid w:val="00137DB9"/>
    <w:rsid w:val="00157E32"/>
    <w:rsid w:val="001678D9"/>
    <w:rsid w:val="00173FB7"/>
    <w:rsid w:val="00193C0C"/>
    <w:rsid w:val="001A3523"/>
    <w:rsid w:val="001C2759"/>
    <w:rsid w:val="001C6FDB"/>
    <w:rsid w:val="001E7BFF"/>
    <w:rsid w:val="00217BCF"/>
    <w:rsid w:val="002255A1"/>
    <w:rsid w:val="00236269"/>
    <w:rsid w:val="002376A3"/>
    <w:rsid w:val="00240711"/>
    <w:rsid w:val="00242369"/>
    <w:rsid w:val="00257FA6"/>
    <w:rsid w:val="00263608"/>
    <w:rsid w:val="00266FF8"/>
    <w:rsid w:val="00271DB7"/>
    <w:rsid w:val="00283F6B"/>
    <w:rsid w:val="002A0A77"/>
    <w:rsid w:val="002A6D33"/>
    <w:rsid w:val="002C233A"/>
    <w:rsid w:val="002C7308"/>
    <w:rsid w:val="002D25D0"/>
    <w:rsid w:val="002D4D34"/>
    <w:rsid w:val="002E2C8A"/>
    <w:rsid w:val="002E5E1D"/>
    <w:rsid w:val="002F6C32"/>
    <w:rsid w:val="00311B95"/>
    <w:rsid w:val="00322993"/>
    <w:rsid w:val="00333A7B"/>
    <w:rsid w:val="003345E7"/>
    <w:rsid w:val="00372E43"/>
    <w:rsid w:val="00373459"/>
    <w:rsid w:val="00373FBC"/>
    <w:rsid w:val="00385FCA"/>
    <w:rsid w:val="003960F5"/>
    <w:rsid w:val="003A5D92"/>
    <w:rsid w:val="003B29EA"/>
    <w:rsid w:val="003B3694"/>
    <w:rsid w:val="003B4BC1"/>
    <w:rsid w:val="003C1A1F"/>
    <w:rsid w:val="003C1AB0"/>
    <w:rsid w:val="003E6AD3"/>
    <w:rsid w:val="003E77F2"/>
    <w:rsid w:val="003F2D0D"/>
    <w:rsid w:val="00407A63"/>
    <w:rsid w:val="00425736"/>
    <w:rsid w:val="00433A73"/>
    <w:rsid w:val="0044080C"/>
    <w:rsid w:val="00442226"/>
    <w:rsid w:val="00444A25"/>
    <w:rsid w:val="004508C6"/>
    <w:rsid w:val="00453185"/>
    <w:rsid w:val="004567B3"/>
    <w:rsid w:val="004745FF"/>
    <w:rsid w:val="004A414F"/>
    <w:rsid w:val="004D4E3A"/>
    <w:rsid w:val="004E6571"/>
    <w:rsid w:val="00526C7D"/>
    <w:rsid w:val="0054263A"/>
    <w:rsid w:val="00561D3A"/>
    <w:rsid w:val="00574A99"/>
    <w:rsid w:val="005A6288"/>
    <w:rsid w:val="005A64D2"/>
    <w:rsid w:val="005B59F9"/>
    <w:rsid w:val="005D376E"/>
    <w:rsid w:val="0062037B"/>
    <w:rsid w:val="0064275D"/>
    <w:rsid w:val="00666486"/>
    <w:rsid w:val="00691CFE"/>
    <w:rsid w:val="00693ED4"/>
    <w:rsid w:val="006B69DF"/>
    <w:rsid w:val="006B75B0"/>
    <w:rsid w:val="006D5038"/>
    <w:rsid w:val="006D51E4"/>
    <w:rsid w:val="006D6D61"/>
    <w:rsid w:val="0071137E"/>
    <w:rsid w:val="00757524"/>
    <w:rsid w:val="007613EE"/>
    <w:rsid w:val="00764BA3"/>
    <w:rsid w:val="0076656A"/>
    <w:rsid w:val="00771182"/>
    <w:rsid w:val="00782786"/>
    <w:rsid w:val="0079051F"/>
    <w:rsid w:val="007A0DEB"/>
    <w:rsid w:val="007B7205"/>
    <w:rsid w:val="007C1423"/>
    <w:rsid w:val="007E5C0A"/>
    <w:rsid w:val="00801F96"/>
    <w:rsid w:val="00830701"/>
    <w:rsid w:val="00837999"/>
    <w:rsid w:val="00842FDF"/>
    <w:rsid w:val="008714FB"/>
    <w:rsid w:val="00871E9D"/>
    <w:rsid w:val="00875ED6"/>
    <w:rsid w:val="00876DA0"/>
    <w:rsid w:val="0089667B"/>
    <w:rsid w:val="008B3227"/>
    <w:rsid w:val="008C24EC"/>
    <w:rsid w:val="008C775E"/>
    <w:rsid w:val="008D1C9B"/>
    <w:rsid w:val="008D546D"/>
    <w:rsid w:val="008F6A73"/>
    <w:rsid w:val="00902BFD"/>
    <w:rsid w:val="00916477"/>
    <w:rsid w:val="00923088"/>
    <w:rsid w:val="009247F1"/>
    <w:rsid w:val="00926FE3"/>
    <w:rsid w:val="00936F9E"/>
    <w:rsid w:val="00970F23"/>
    <w:rsid w:val="00990351"/>
    <w:rsid w:val="00992D2E"/>
    <w:rsid w:val="009A4A1D"/>
    <w:rsid w:val="009D266D"/>
    <w:rsid w:val="009E1DE9"/>
    <w:rsid w:val="00A121F4"/>
    <w:rsid w:val="00A12A28"/>
    <w:rsid w:val="00A425D1"/>
    <w:rsid w:val="00A44756"/>
    <w:rsid w:val="00A637A7"/>
    <w:rsid w:val="00A71DF5"/>
    <w:rsid w:val="00A77597"/>
    <w:rsid w:val="00A96D72"/>
    <w:rsid w:val="00AA1E2B"/>
    <w:rsid w:val="00AB653D"/>
    <w:rsid w:val="00AE790B"/>
    <w:rsid w:val="00B02F5D"/>
    <w:rsid w:val="00B242B0"/>
    <w:rsid w:val="00B2539E"/>
    <w:rsid w:val="00B91415"/>
    <w:rsid w:val="00B927DD"/>
    <w:rsid w:val="00BA2911"/>
    <w:rsid w:val="00BA3F33"/>
    <w:rsid w:val="00BB3CC1"/>
    <w:rsid w:val="00BC4BEB"/>
    <w:rsid w:val="00BE3956"/>
    <w:rsid w:val="00C01071"/>
    <w:rsid w:val="00C22C63"/>
    <w:rsid w:val="00C258D3"/>
    <w:rsid w:val="00C27188"/>
    <w:rsid w:val="00C62291"/>
    <w:rsid w:val="00C62D68"/>
    <w:rsid w:val="00C62EC9"/>
    <w:rsid w:val="00C72980"/>
    <w:rsid w:val="00C76D6D"/>
    <w:rsid w:val="00C81467"/>
    <w:rsid w:val="00C82C1B"/>
    <w:rsid w:val="00C95FA9"/>
    <w:rsid w:val="00CA3097"/>
    <w:rsid w:val="00CB59FA"/>
    <w:rsid w:val="00CC0D0E"/>
    <w:rsid w:val="00CC2722"/>
    <w:rsid w:val="00CC3054"/>
    <w:rsid w:val="00CC7511"/>
    <w:rsid w:val="00CE0076"/>
    <w:rsid w:val="00CE47A2"/>
    <w:rsid w:val="00CF34FA"/>
    <w:rsid w:val="00CF51C4"/>
    <w:rsid w:val="00CF6875"/>
    <w:rsid w:val="00D075B1"/>
    <w:rsid w:val="00D41CC0"/>
    <w:rsid w:val="00D424EF"/>
    <w:rsid w:val="00D43C80"/>
    <w:rsid w:val="00D4697D"/>
    <w:rsid w:val="00D531F7"/>
    <w:rsid w:val="00D53B45"/>
    <w:rsid w:val="00D747ED"/>
    <w:rsid w:val="00DB2150"/>
    <w:rsid w:val="00DB7648"/>
    <w:rsid w:val="00DC321F"/>
    <w:rsid w:val="00DE0743"/>
    <w:rsid w:val="00DE0AD2"/>
    <w:rsid w:val="00E54AE5"/>
    <w:rsid w:val="00E77021"/>
    <w:rsid w:val="00E90C32"/>
    <w:rsid w:val="00EA2A64"/>
    <w:rsid w:val="00EA3058"/>
    <w:rsid w:val="00EB1C6A"/>
    <w:rsid w:val="00EB1D93"/>
    <w:rsid w:val="00EC2A36"/>
    <w:rsid w:val="00EC722F"/>
    <w:rsid w:val="00ED0B47"/>
    <w:rsid w:val="00ED6C9E"/>
    <w:rsid w:val="00EF30DD"/>
    <w:rsid w:val="00EF7D37"/>
    <w:rsid w:val="00F07BC6"/>
    <w:rsid w:val="00F26E6C"/>
    <w:rsid w:val="00F277C0"/>
    <w:rsid w:val="00F34D57"/>
    <w:rsid w:val="00F41949"/>
    <w:rsid w:val="00F515AA"/>
    <w:rsid w:val="00F534A6"/>
    <w:rsid w:val="00F53DB8"/>
    <w:rsid w:val="00F55EA9"/>
    <w:rsid w:val="00F66E82"/>
    <w:rsid w:val="00F82434"/>
    <w:rsid w:val="00F83996"/>
    <w:rsid w:val="00F87310"/>
    <w:rsid w:val="00FA17C4"/>
    <w:rsid w:val="00FC794C"/>
    <w:rsid w:val="00FD582A"/>
    <w:rsid w:val="00FE1010"/>
    <w:rsid w:val="00FF47A5"/>
    <w:rsid w:val="00FF4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CA9FC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24EF"/>
  </w:style>
  <w:style w:type="paragraph" w:styleId="Heading1">
    <w:name w:val="heading 1"/>
    <w:basedOn w:val="Normal"/>
    <w:link w:val="Heading1Char"/>
    <w:uiPriority w:val="9"/>
    <w:qFormat/>
    <w:rsid w:val="008F6A73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24E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4EF"/>
  </w:style>
  <w:style w:type="paragraph" w:styleId="Footer">
    <w:name w:val="footer"/>
    <w:basedOn w:val="Normal"/>
    <w:link w:val="FooterChar"/>
    <w:uiPriority w:val="99"/>
    <w:unhideWhenUsed/>
    <w:rsid w:val="00D424E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4EF"/>
  </w:style>
  <w:style w:type="character" w:styleId="Hyperlink">
    <w:name w:val="Hyperlink"/>
    <w:basedOn w:val="DefaultParagraphFont"/>
    <w:uiPriority w:val="99"/>
    <w:unhideWhenUsed/>
    <w:rsid w:val="004508C6"/>
    <w:rPr>
      <w:color w:val="F4822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08C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508C6"/>
    <w:rPr>
      <w:color w:val="F4822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53D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3DB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3DB8"/>
    <w:rPr>
      <w:sz w:val="20"/>
      <w:szCs w:val="20"/>
      <w:lang w:val="pl-P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3D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3DB8"/>
    <w:rPr>
      <w:b/>
      <w:bCs/>
      <w:sz w:val="20"/>
      <w:szCs w:val="20"/>
      <w:lang w:val="pl-PL"/>
    </w:rPr>
  </w:style>
  <w:style w:type="character" w:styleId="Strong">
    <w:name w:val="Strong"/>
    <w:basedOn w:val="DefaultParagraphFont"/>
    <w:uiPriority w:val="22"/>
    <w:qFormat/>
    <w:rsid w:val="00F53DB8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8F6A73"/>
    <w:rPr>
      <w:rFonts w:ascii="Times New Roman" w:eastAsia="Times New Roman" w:hAnsi="Times New Roman" w:cs="Times New Roman"/>
      <w:b/>
      <w:bCs/>
      <w:kern w:val="36"/>
      <w:sz w:val="48"/>
      <w:szCs w:val="48"/>
      <w:lang w:val="pl-PL"/>
    </w:rPr>
  </w:style>
  <w:style w:type="paragraph" w:customStyle="1" w:styleId="standfirst">
    <w:name w:val="standfirst"/>
    <w:basedOn w:val="Normal"/>
    <w:rsid w:val="008F6A7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8F6A7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DB76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3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5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7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78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64694">
              <w:marLeft w:val="3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02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5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7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800167">
              <w:marLeft w:val="3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0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70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8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0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miraclon.com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transformingflexo.com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woods@adcomms.co.uk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mailto:elni.vanrensburg@miraclon.com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linkedin.com/company/miraclon-corporation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Custom 2">
      <a:dk1>
        <a:srgbClr val="30302F"/>
      </a:dk1>
      <a:lt1>
        <a:srgbClr val="FFFFFF"/>
      </a:lt1>
      <a:dk2>
        <a:srgbClr val="4F4E4E"/>
      </a:dk2>
      <a:lt2>
        <a:srgbClr val="EEECE1"/>
      </a:lt2>
      <a:accent1>
        <a:srgbClr val="F58220"/>
      </a:accent1>
      <a:accent2>
        <a:srgbClr val="858383"/>
      </a:accent2>
      <a:accent3>
        <a:srgbClr val="D8D7D7"/>
      </a:accent3>
      <a:accent4>
        <a:srgbClr val="000000"/>
      </a:accent4>
      <a:accent5>
        <a:srgbClr val="F5A86F"/>
      </a:accent5>
      <a:accent6>
        <a:srgbClr val="ADACAC"/>
      </a:accent6>
      <a:hlink>
        <a:srgbClr val="F48220"/>
      </a:hlink>
      <a:folHlink>
        <a:srgbClr val="F4822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E5937A1E8D474989FB541E10B9802D" ma:contentTypeVersion="11" ma:contentTypeDescription="Create a new document." ma:contentTypeScope="" ma:versionID="a1a88f7f9d9da8648b65de246d34e69c">
  <xsd:schema xmlns:xsd="http://www.w3.org/2001/XMLSchema" xmlns:xs="http://www.w3.org/2001/XMLSchema" xmlns:p="http://schemas.microsoft.com/office/2006/metadata/properties" xmlns:ns2="9261f8a4-6d62-4efc-93fb-4a2d36e8ead3" targetNamespace="http://schemas.microsoft.com/office/2006/metadata/properties" ma:root="true" ma:fieldsID="c12183d06769179772b379f9be6b814d" ns2:_="">
    <xsd:import namespace="9261f8a4-6d62-4efc-93fb-4a2d36e8ea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61f8a4-6d62-4efc-93fb-4a2d36e8ea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C89253B-A7BF-4304-978A-FAD38FA255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61f8a4-6d62-4efc-93fb-4a2d36e8ea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2B581C-A1F4-4341-805E-DDF0B1E7409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2A59F78-D662-404C-BC97-C56DCDCCB2F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77</Words>
  <Characters>10134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0-07T18:23:00Z</dcterms:created>
  <dcterms:modified xsi:type="dcterms:W3CDTF">2021-10-13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E5937A1E8D474989FB541E10B9802D</vt:lpwstr>
  </property>
</Properties>
</file>